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844C2C" w14:textId="77777777" w:rsidR="00A95D23" w:rsidRPr="006B2FB7" w:rsidRDefault="00A95D23" w:rsidP="00477E82">
      <w:pPr>
        <w:rPr>
          <w:rFonts w:asciiTheme="minorBidi" w:eastAsia="Calibri" w:hAnsiTheme="minorBidi"/>
          <w:b/>
          <w:bCs/>
          <w:color w:val="000000"/>
          <w:sz w:val="28"/>
          <w:szCs w:val="28"/>
        </w:rPr>
      </w:pPr>
      <w:bookmarkStart w:id="0" w:name="_Hlk50893020"/>
      <w:bookmarkStart w:id="1" w:name="_Hlk51761784"/>
      <w:bookmarkStart w:id="2" w:name="_Hlk51842757"/>
      <w:bookmarkStart w:id="3" w:name="_Hlk51001892"/>
      <w:bookmarkStart w:id="4" w:name="_Hlk50910960"/>
    </w:p>
    <w:p w14:paraId="0EAF4080" w14:textId="0829CDE2" w:rsidR="00083FB3" w:rsidRPr="006B2FB7" w:rsidRDefault="00A95D23" w:rsidP="003D6C20">
      <w:pPr>
        <w:jc w:val="center"/>
        <w:rPr>
          <w:rFonts w:asciiTheme="minorBidi" w:eastAsia="Calibri" w:hAnsiTheme="minorBidi"/>
          <w:b/>
          <w:bCs/>
          <w:color w:val="000000"/>
          <w:sz w:val="28"/>
          <w:szCs w:val="28"/>
        </w:rPr>
      </w:pPr>
      <w:r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OSN </w:t>
      </w:r>
      <w:r w:rsidR="00083FB3"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brings </w:t>
      </w:r>
      <w:r w:rsidR="003D6EC0"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>new OSN Original productions</w:t>
      </w:r>
      <w:r w:rsidR="003D6EC0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and the best of </w:t>
      </w:r>
      <w:r w:rsidR="00083FB3"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Arabic </w:t>
      </w:r>
      <w:r w:rsidR="003D6EC0">
        <w:rPr>
          <w:rFonts w:asciiTheme="minorBidi" w:eastAsia="Calibri" w:hAnsiTheme="minorBidi"/>
          <w:b/>
          <w:bCs/>
          <w:color w:val="000000"/>
          <w:sz w:val="28"/>
          <w:szCs w:val="28"/>
        </w:rPr>
        <w:t>content</w:t>
      </w:r>
      <w:r w:rsidR="00BD1831"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 to </w:t>
      </w:r>
      <w:r w:rsidR="003D6EC0">
        <w:rPr>
          <w:rFonts w:asciiTheme="minorBidi" w:eastAsia="Calibri" w:hAnsiTheme="minorBidi"/>
          <w:b/>
          <w:bCs/>
          <w:color w:val="000000"/>
          <w:sz w:val="28"/>
          <w:szCs w:val="28"/>
        </w:rPr>
        <w:t xml:space="preserve">home </w:t>
      </w:r>
      <w:r w:rsidR="00BD1831" w:rsidRPr="006B2FB7">
        <w:rPr>
          <w:rFonts w:asciiTheme="minorBidi" w:eastAsia="Calibri" w:hAnsiTheme="minorBidi"/>
          <w:b/>
          <w:bCs/>
          <w:color w:val="000000"/>
          <w:sz w:val="28"/>
          <w:szCs w:val="28"/>
        </w:rPr>
        <w:t>screens this October</w:t>
      </w:r>
    </w:p>
    <w:p w14:paraId="6A0086BD" w14:textId="2E6675A8" w:rsidR="00A95D23" w:rsidRPr="003D6EC0" w:rsidRDefault="00BD1831" w:rsidP="00A95D23">
      <w:pPr>
        <w:jc w:val="center"/>
        <w:rPr>
          <w:rFonts w:asciiTheme="minorBidi" w:eastAsia="Calibri" w:hAnsiTheme="minorBidi"/>
          <w:i/>
          <w:iCs/>
          <w:color w:val="000000"/>
        </w:rPr>
      </w:pPr>
      <w:r w:rsidRPr="003D6EC0">
        <w:rPr>
          <w:rFonts w:asciiTheme="minorBidi" w:eastAsia="Calibri" w:hAnsiTheme="minorBidi"/>
          <w:i/>
          <w:iCs/>
          <w:color w:val="000000"/>
        </w:rPr>
        <w:t xml:space="preserve">OSN’s exciting October line-up includes </w:t>
      </w:r>
      <w:r w:rsidR="003D6EC0" w:rsidRPr="003D6EC0">
        <w:rPr>
          <w:rFonts w:asciiTheme="minorBidi" w:eastAsia="Calibri" w:hAnsiTheme="minorBidi"/>
          <w:i/>
          <w:iCs/>
          <w:color w:val="000000"/>
        </w:rPr>
        <w:t xml:space="preserve">the OSN Original Production Arabic reality TV show </w:t>
      </w:r>
      <w:proofErr w:type="spellStart"/>
      <w:r w:rsidR="003D6EC0" w:rsidRPr="003D6EC0">
        <w:rPr>
          <w:rFonts w:asciiTheme="minorBidi" w:eastAsia="Calibri" w:hAnsiTheme="minorBidi"/>
          <w:i/>
          <w:iCs/>
          <w:color w:val="000000"/>
        </w:rPr>
        <w:t>Yalla</w:t>
      </w:r>
      <w:proofErr w:type="spellEnd"/>
      <w:r w:rsidR="003D6EC0" w:rsidRPr="003D6EC0">
        <w:rPr>
          <w:rFonts w:asciiTheme="minorBidi" w:eastAsia="Calibri" w:hAnsiTheme="minorBidi"/>
          <w:i/>
          <w:iCs/>
          <w:color w:val="000000"/>
        </w:rPr>
        <w:t xml:space="preserve"> </w:t>
      </w:r>
      <w:proofErr w:type="spellStart"/>
      <w:r w:rsidR="003D6EC0" w:rsidRPr="003D6EC0">
        <w:rPr>
          <w:rFonts w:asciiTheme="minorBidi" w:eastAsia="Calibri" w:hAnsiTheme="minorBidi"/>
          <w:i/>
          <w:iCs/>
          <w:color w:val="000000"/>
        </w:rPr>
        <w:t>Neta’asha</w:t>
      </w:r>
      <w:proofErr w:type="spellEnd"/>
      <w:r w:rsidR="003D6EC0" w:rsidRPr="003D6EC0">
        <w:rPr>
          <w:rFonts w:asciiTheme="minorBidi" w:eastAsia="Calibri" w:hAnsiTheme="minorBidi"/>
          <w:i/>
          <w:iCs/>
          <w:color w:val="000000"/>
        </w:rPr>
        <w:t xml:space="preserve">, </w:t>
      </w:r>
      <w:r w:rsidRPr="003D6EC0">
        <w:rPr>
          <w:rFonts w:asciiTheme="minorBidi" w:eastAsia="Calibri" w:hAnsiTheme="minorBidi"/>
          <w:i/>
          <w:iCs/>
          <w:color w:val="000000"/>
        </w:rPr>
        <w:t>n</w:t>
      </w:r>
      <w:r w:rsidR="00CF2D4E" w:rsidRPr="003D6EC0">
        <w:rPr>
          <w:rFonts w:asciiTheme="minorBidi" w:eastAsia="Calibri" w:hAnsiTheme="minorBidi"/>
          <w:i/>
          <w:iCs/>
          <w:color w:val="000000"/>
        </w:rPr>
        <w:t xml:space="preserve">ew and </w:t>
      </w:r>
      <w:r w:rsidRPr="003D6EC0">
        <w:rPr>
          <w:rFonts w:asciiTheme="minorBidi" w:eastAsia="Calibri" w:hAnsiTheme="minorBidi"/>
          <w:i/>
          <w:iCs/>
          <w:color w:val="000000"/>
        </w:rPr>
        <w:t>e</w:t>
      </w:r>
      <w:r w:rsidR="00CF2D4E" w:rsidRPr="003D6EC0">
        <w:rPr>
          <w:rFonts w:asciiTheme="minorBidi" w:eastAsia="Calibri" w:hAnsiTheme="minorBidi"/>
          <w:i/>
          <w:iCs/>
          <w:color w:val="000000"/>
        </w:rPr>
        <w:t>xclusive</w:t>
      </w:r>
      <w:r w:rsidR="003D6EC0" w:rsidRPr="003D6EC0">
        <w:rPr>
          <w:rFonts w:asciiTheme="minorBidi" w:eastAsia="Calibri" w:hAnsiTheme="minorBidi"/>
          <w:i/>
          <w:iCs/>
          <w:color w:val="000000"/>
        </w:rPr>
        <w:t xml:space="preserve"> </w:t>
      </w:r>
      <w:r w:rsidR="00CF2D4E" w:rsidRPr="003D6EC0">
        <w:rPr>
          <w:rFonts w:asciiTheme="minorBidi" w:eastAsia="Calibri" w:hAnsiTheme="minorBidi"/>
          <w:i/>
          <w:iCs/>
          <w:color w:val="000000"/>
        </w:rPr>
        <w:t>Turkish</w:t>
      </w:r>
      <w:r w:rsidR="001A0B95" w:rsidRPr="003D6EC0">
        <w:rPr>
          <w:rFonts w:asciiTheme="minorBidi" w:eastAsia="Calibri" w:hAnsiTheme="minorBidi"/>
          <w:i/>
          <w:iCs/>
          <w:color w:val="000000"/>
        </w:rPr>
        <w:t xml:space="preserve"> </w:t>
      </w:r>
      <w:r w:rsidR="00CF2D4E" w:rsidRPr="003D6EC0">
        <w:rPr>
          <w:rFonts w:asciiTheme="minorBidi" w:eastAsia="Calibri" w:hAnsiTheme="minorBidi"/>
          <w:i/>
          <w:iCs/>
          <w:color w:val="000000"/>
        </w:rPr>
        <w:t>and Korean</w:t>
      </w:r>
      <w:r w:rsidR="003D6C20" w:rsidRPr="003D6EC0">
        <w:rPr>
          <w:rFonts w:asciiTheme="minorBidi" w:eastAsia="Calibri" w:hAnsiTheme="minorBidi"/>
          <w:i/>
          <w:iCs/>
          <w:color w:val="000000"/>
        </w:rPr>
        <w:t xml:space="preserve"> </w:t>
      </w:r>
      <w:r w:rsidR="003D6EC0" w:rsidRPr="003D6EC0">
        <w:rPr>
          <w:rFonts w:asciiTheme="minorBidi" w:eastAsia="Calibri" w:hAnsiTheme="minorBidi"/>
          <w:i/>
          <w:iCs/>
          <w:color w:val="000000"/>
        </w:rPr>
        <w:t xml:space="preserve">dubbed </w:t>
      </w:r>
      <w:r w:rsidR="003D6C20" w:rsidRPr="003D6EC0">
        <w:rPr>
          <w:rFonts w:asciiTheme="minorBidi" w:eastAsia="Calibri" w:hAnsiTheme="minorBidi"/>
          <w:i/>
          <w:iCs/>
          <w:color w:val="000000"/>
        </w:rPr>
        <w:t>content</w:t>
      </w:r>
      <w:r w:rsidR="00CF2D4E" w:rsidRPr="003D6EC0">
        <w:rPr>
          <w:rFonts w:asciiTheme="minorBidi" w:eastAsia="Calibri" w:hAnsiTheme="minorBidi"/>
          <w:i/>
          <w:iCs/>
          <w:color w:val="000000"/>
        </w:rPr>
        <w:t>,</w:t>
      </w:r>
      <w:r w:rsidR="003D6C20" w:rsidRPr="003D6EC0">
        <w:rPr>
          <w:rFonts w:asciiTheme="minorBidi" w:eastAsia="Calibri" w:hAnsiTheme="minorBidi"/>
          <w:i/>
          <w:iCs/>
          <w:color w:val="000000"/>
        </w:rPr>
        <w:t xml:space="preserve"> and</w:t>
      </w:r>
      <w:r w:rsidR="00A95D23" w:rsidRPr="003D6EC0">
        <w:rPr>
          <w:rFonts w:asciiTheme="minorBidi" w:eastAsia="Calibri" w:hAnsiTheme="minorBidi"/>
          <w:i/>
          <w:iCs/>
          <w:color w:val="000000"/>
        </w:rPr>
        <w:t xml:space="preserve"> two </w:t>
      </w:r>
      <w:r w:rsidR="008D41E2" w:rsidRPr="003D6EC0">
        <w:rPr>
          <w:rFonts w:asciiTheme="minorBidi" w:eastAsia="Calibri" w:hAnsiTheme="minorBidi"/>
          <w:i/>
          <w:iCs/>
          <w:color w:val="000000"/>
        </w:rPr>
        <w:t>stunts</w:t>
      </w:r>
      <w:r w:rsidRPr="003D6EC0">
        <w:rPr>
          <w:rFonts w:asciiTheme="minorBidi" w:eastAsia="Calibri" w:hAnsiTheme="minorBidi"/>
          <w:i/>
          <w:iCs/>
          <w:color w:val="000000"/>
        </w:rPr>
        <w:t xml:space="preserve"> </w:t>
      </w:r>
      <w:r w:rsidR="00A95D23" w:rsidRPr="003D6EC0">
        <w:rPr>
          <w:rFonts w:asciiTheme="minorBidi" w:eastAsia="Calibri" w:hAnsiTheme="minorBidi"/>
          <w:i/>
          <w:iCs/>
          <w:color w:val="000000"/>
        </w:rPr>
        <w:t xml:space="preserve">celebrating legendary female icons </w:t>
      </w:r>
      <w:r w:rsidR="00B80F9B" w:rsidRPr="003D6EC0">
        <w:rPr>
          <w:rFonts w:asciiTheme="minorBidi" w:eastAsia="Calibri" w:hAnsiTheme="minorBidi"/>
          <w:i/>
          <w:iCs/>
          <w:color w:val="000000"/>
        </w:rPr>
        <w:t>Nadine Labaki</w:t>
      </w:r>
      <w:r w:rsidRPr="003D6EC0">
        <w:rPr>
          <w:rFonts w:asciiTheme="minorBidi" w:eastAsia="Calibri" w:hAnsiTheme="minorBidi"/>
          <w:i/>
          <w:iCs/>
          <w:color w:val="000000"/>
        </w:rPr>
        <w:t xml:space="preserve"> and </w:t>
      </w:r>
      <w:r w:rsidR="00B80F9B" w:rsidRPr="003D6EC0">
        <w:rPr>
          <w:rFonts w:asciiTheme="minorBidi" w:eastAsia="Calibri" w:hAnsiTheme="minorBidi"/>
          <w:i/>
          <w:iCs/>
          <w:color w:val="000000"/>
        </w:rPr>
        <w:t xml:space="preserve">Souad Hosni </w:t>
      </w:r>
    </w:p>
    <w:p w14:paraId="313DE91D" w14:textId="4EB7AE07" w:rsidR="00A95D23" w:rsidRPr="003D6EC0" w:rsidRDefault="00A95D23" w:rsidP="00A95D23">
      <w:pPr>
        <w:jc w:val="both"/>
        <w:rPr>
          <w:rFonts w:asciiTheme="minorBidi" w:eastAsia="Calibri" w:hAnsiTheme="minorBidi"/>
          <w:sz w:val="18"/>
          <w:szCs w:val="18"/>
        </w:rPr>
      </w:pPr>
      <w:bookmarkStart w:id="5" w:name="_Hlk49357191"/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Dubai, UAE – </w:t>
      </w:r>
      <w:r w:rsidR="003D6EC0" w:rsidRPr="003D6EC0">
        <w:rPr>
          <w:rFonts w:asciiTheme="minorBidi" w:eastAsia="Calibri" w:hAnsiTheme="minorBidi"/>
          <w:b/>
          <w:bCs/>
          <w:sz w:val="18"/>
          <w:szCs w:val="18"/>
        </w:rPr>
        <w:t>19 October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2020: </w:t>
      </w:r>
      <w:r w:rsidRPr="003D6EC0">
        <w:rPr>
          <w:rFonts w:asciiTheme="minorBidi" w:eastAsia="Calibri" w:hAnsiTheme="minorBidi"/>
          <w:sz w:val="18"/>
          <w:szCs w:val="18"/>
        </w:rPr>
        <w:t xml:space="preserve"> Kick-off the month of October with </w:t>
      </w:r>
      <w:hyperlink r:id="rId11" w:history="1">
        <w:r w:rsidRPr="003D6EC0">
          <w:rPr>
            <w:rStyle w:val="Hyperlink"/>
            <w:rFonts w:asciiTheme="minorBidi" w:eastAsia="Calibri" w:hAnsiTheme="minorBidi"/>
            <w:sz w:val="18"/>
            <w:szCs w:val="18"/>
          </w:rPr>
          <w:t>OSN’s</w:t>
        </w:r>
      </w:hyperlink>
      <w:r w:rsidRPr="003D6EC0">
        <w:rPr>
          <w:rFonts w:asciiTheme="minorBidi" w:eastAsia="Calibri" w:hAnsiTheme="minorBidi"/>
          <w:sz w:val="18"/>
          <w:szCs w:val="18"/>
        </w:rPr>
        <w:t xml:space="preserve"> brand new</w:t>
      </w:r>
      <w:r w:rsidR="006A3738" w:rsidRPr="003D6EC0">
        <w:rPr>
          <w:rFonts w:asciiTheme="minorBidi" w:eastAsia="Calibri" w:hAnsiTheme="minorBidi"/>
          <w:sz w:val="18"/>
          <w:szCs w:val="18"/>
        </w:rPr>
        <w:t xml:space="preserve"> Arabic</w:t>
      </w:r>
      <w:r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E934C1" w:rsidRPr="003D6EC0">
        <w:rPr>
          <w:rFonts w:asciiTheme="minorBidi" w:eastAsia="Calibri" w:hAnsiTheme="minorBidi"/>
          <w:sz w:val="18"/>
          <w:szCs w:val="18"/>
        </w:rPr>
        <w:t>O</w:t>
      </w:r>
      <w:r w:rsidRPr="003D6EC0">
        <w:rPr>
          <w:rFonts w:asciiTheme="minorBidi" w:eastAsia="Calibri" w:hAnsiTheme="minorBidi"/>
          <w:sz w:val="18"/>
          <w:szCs w:val="18"/>
        </w:rPr>
        <w:t xml:space="preserve">riginal series,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‘</w:t>
      </w:r>
      <w:proofErr w:type="spellStart"/>
      <w:r w:rsidRPr="003D6EC0">
        <w:rPr>
          <w:rFonts w:asciiTheme="minorBidi" w:eastAsia="Calibri" w:hAnsiTheme="minorBidi"/>
          <w:b/>
          <w:bCs/>
          <w:sz w:val="18"/>
          <w:szCs w:val="18"/>
        </w:rPr>
        <w:t>Yalla</w:t>
      </w:r>
      <w:proofErr w:type="spellEnd"/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proofErr w:type="spellStart"/>
      <w:r w:rsidRPr="003D6EC0">
        <w:rPr>
          <w:rFonts w:asciiTheme="minorBidi" w:eastAsia="Calibri" w:hAnsiTheme="minorBidi"/>
          <w:b/>
          <w:bCs/>
          <w:sz w:val="18"/>
          <w:szCs w:val="18"/>
        </w:rPr>
        <w:t>Neta’asha</w:t>
      </w:r>
      <w:proofErr w:type="spellEnd"/>
      <w:r w:rsidRPr="003D6EC0">
        <w:rPr>
          <w:rFonts w:asciiTheme="minorBidi" w:eastAsia="Calibri" w:hAnsiTheme="minorBidi"/>
          <w:b/>
          <w:bCs/>
          <w:sz w:val="18"/>
          <w:szCs w:val="18"/>
        </w:rPr>
        <w:t>’</w:t>
      </w:r>
      <w:r w:rsidRPr="003D6EC0">
        <w:rPr>
          <w:rFonts w:asciiTheme="minorBidi" w:eastAsia="Calibri" w:hAnsiTheme="minorBidi"/>
          <w:sz w:val="18"/>
          <w:szCs w:val="18"/>
        </w:rPr>
        <w:t xml:space="preserve">, </w:t>
      </w:r>
      <w:r w:rsidR="00AE6431" w:rsidRPr="003D6EC0">
        <w:rPr>
          <w:rFonts w:asciiTheme="minorBidi" w:eastAsia="Calibri" w:hAnsiTheme="minorBidi"/>
          <w:sz w:val="18"/>
          <w:szCs w:val="18"/>
        </w:rPr>
        <w:t>and</w:t>
      </w:r>
      <w:r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eastAsia="Calibri" w:hAnsiTheme="minorBidi"/>
          <w:sz w:val="18"/>
          <w:szCs w:val="18"/>
        </w:rPr>
        <w:t xml:space="preserve">critically acclaimed movies starring the ‘Cinderella of Egyptian Cinema’,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Souad Hosni</w:t>
      </w:r>
      <w:r w:rsidRPr="003D6EC0">
        <w:rPr>
          <w:rFonts w:asciiTheme="minorBidi" w:eastAsia="Calibri" w:hAnsiTheme="minorBidi"/>
          <w:sz w:val="18"/>
          <w:szCs w:val="18"/>
        </w:rPr>
        <w:t>. Whether viewers are in the mood for non-stop laughter</w:t>
      </w:r>
      <w:r w:rsidR="00B46BBC" w:rsidRPr="003D6EC0">
        <w:rPr>
          <w:rFonts w:asciiTheme="minorBidi" w:eastAsia="Calibri" w:hAnsiTheme="minorBidi"/>
          <w:sz w:val="18"/>
          <w:szCs w:val="18"/>
        </w:rPr>
        <w:t>,</w:t>
      </w:r>
      <w:r w:rsidRPr="003D6EC0">
        <w:rPr>
          <w:rFonts w:asciiTheme="minorBidi" w:eastAsia="Calibri" w:hAnsiTheme="minorBidi"/>
          <w:sz w:val="18"/>
          <w:szCs w:val="18"/>
        </w:rPr>
        <w:t xml:space="preserve"> a healthy debate, or a cosy night in with movies directed by the award-winning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Nadine Labaki</w:t>
      </w:r>
      <w:r w:rsidRPr="003D6EC0">
        <w:rPr>
          <w:rFonts w:asciiTheme="minorBidi" w:eastAsia="Calibri" w:hAnsiTheme="minorBidi"/>
          <w:sz w:val="18"/>
          <w:szCs w:val="18"/>
        </w:rPr>
        <w:t xml:space="preserve"> – OSN Yahala channels and the </w:t>
      </w:r>
      <w:hyperlink r:id="rId12" w:history="1">
        <w:r w:rsidRPr="003D6EC0">
          <w:rPr>
            <w:rStyle w:val="Hyperlink"/>
            <w:rFonts w:asciiTheme="minorBidi" w:eastAsia="Calibri" w:hAnsiTheme="minorBidi"/>
            <w:color w:val="0563C1"/>
            <w:sz w:val="18"/>
            <w:szCs w:val="18"/>
          </w:rPr>
          <w:t>OSN streaming app</w:t>
        </w:r>
      </w:hyperlink>
      <w:r w:rsidRPr="003D6EC0">
        <w:rPr>
          <w:rFonts w:asciiTheme="minorBidi" w:eastAsia="Calibri" w:hAnsiTheme="minorBidi"/>
          <w:sz w:val="18"/>
          <w:szCs w:val="18"/>
        </w:rPr>
        <w:t xml:space="preserve"> guarantee a month full of entertainment. </w:t>
      </w:r>
    </w:p>
    <w:p w14:paraId="2F24B8F4" w14:textId="1A0E6385" w:rsidR="00A95D23" w:rsidRPr="003D6EC0" w:rsidRDefault="00A95D23" w:rsidP="00A95D23">
      <w:pPr>
        <w:jc w:val="both"/>
        <w:rPr>
          <w:rFonts w:asciiTheme="minorBidi" w:eastAsia="Calibri" w:hAnsiTheme="minorBidi"/>
          <w:sz w:val="18"/>
          <w:szCs w:val="18"/>
        </w:rPr>
      </w:pPr>
      <w:r w:rsidRPr="003D6EC0">
        <w:rPr>
          <w:rFonts w:asciiTheme="minorBidi" w:eastAsia="Calibri" w:hAnsiTheme="minorBidi"/>
          <w:sz w:val="18"/>
          <w:szCs w:val="18"/>
        </w:rPr>
        <w:t xml:space="preserve">If viewers are looking for </w:t>
      </w:r>
      <w:r w:rsidR="009F1D99" w:rsidRPr="003D6EC0">
        <w:rPr>
          <w:rFonts w:asciiTheme="minorBidi" w:eastAsia="Calibri" w:hAnsiTheme="minorBidi"/>
          <w:sz w:val="18"/>
          <w:szCs w:val="18"/>
        </w:rPr>
        <w:t xml:space="preserve">a </w:t>
      </w:r>
      <w:r w:rsidRPr="003D6EC0">
        <w:rPr>
          <w:rFonts w:asciiTheme="minorBidi" w:eastAsia="Calibri" w:hAnsiTheme="minorBidi"/>
          <w:sz w:val="18"/>
          <w:szCs w:val="18"/>
        </w:rPr>
        <w:t>pinch of comedy and a spoon full of sarcasm</w:t>
      </w:r>
      <w:r w:rsidR="001A0B95" w:rsidRPr="003D6EC0">
        <w:rPr>
          <w:rFonts w:asciiTheme="minorBidi" w:eastAsia="Calibri" w:hAnsiTheme="minorBidi"/>
          <w:sz w:val="18"/>
          <w:szCs w:val="18"/>
        </w:rPr>
        <w:t>,</w:t>
      </w:r>
      <w:r w:rsidRPr="003D6EC0">
        <w:rPr>
          <w:rFonts w:asciiTheme="minorBidi" w:eastAsia="Calibri" w:hAnsiTheme="minorBidi"/>
          <w:sz w:val="18"/>
          <w:szCs w:val="18"/>
        </w:rPr>
        <w:t xml:space="preserve"> OSN’s Original production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‘Yalla Neta’asha’</w:t>
      </w:r>
      <w:r w:rsidRPr="003D6EC0">
        <w:rPr>
          <w:rFonts w:asciiTheme="minorBidi" w:eastAsia="Calibri" w:hAnsiTheme="minorBidi"/>
          <w:sz w:val="18"/>
          <w:szCs w:val="18"/>
        </w:rPr>
        <w:t xml:space="preserve"> is the perfect treat. Premiering on Sunday 18</w:t>
      </w:r>
      <w:r w:rsidRPr="003D6EC0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Pr="003D6EC0">
        <w:rPr>
          <w:rFonts w:asciiTheme="minorBidi" w:eastAsia="Calibri" w:hAnsiTheme="minorBidi"/>
          <w:sz w:val="18"/>
          <w:szCs w:val="18"/>
        </w:rPr>
        <w:t xml:space="preserve"> October at 20:00 UAE</w:t>
      </w:r>
      <w:r w:rsidR="006A3738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Pr="003D6EC0">
        <w:rPr>
          <w:rFonts w:asciiTheme="minorBidi" w:eastAsia="Calibri" w:hAnsiTheme="minorBidi"/>
          <w:sz w:val="18"/>
          <w:szCs w:val="18"/>
        </w:rPr>
        <w:t xml:space="preserve">/ 19:00 KSA, the Middle East version of the hugely popular reality TV show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Come Dine with Me</w:t>
      </w:r>
      <w:r w:rsidR="001A0B95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Pr="003D6EC0">
        <w:rPr>
          <w:rFonts w:asciiTheme="minorBidi" w:eastAsia="Calibri" w:hAnsiTheme="minorBidi"/>
          <w:sz w:val="18"/>
          <w:szCs w:val="18"/>
        </w:rPr>
        <w:t xml:space="preserve">will see a different group of four strangers each week take turns to each host a dinner party in their home, with the other guests rating the evening out of 10. Hosted by Egyptian comedian,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Khalid Mansour</w:t>
      </w:r>
      <w:r w:rsidRPr="003D6EC0">
        <w:rPr>
          <w:rFonts w:asciiTheme="minorBidi" w:eastAsia="Calibri" w:hAnsiTheme="minorBidi"/>
          <w:sz w:val="18"/>
          <w:szCs w:val="18"/>
        </w:rPr>
        <w:t xml:space="preserve"> the show will run weekly from Sunday to Thursday.</w:t>
      </w:r>
    </w:p>
    <w:p w14:paraId="57E5BE95" w14:textId="4C41F663" w:rsidR="00C623C2" w:rsidRPr="003D6EC0" w:rsidRDefault="00C623C2" w:rsidP="005B272A">
      <w:pPr>
        <w:jc w:val="both"/>
        <w:rPr>
          <w:rFonts w:asciiTheme="minorBidi" w:eastAsia="Calibri" w:hAnsiTheme="minorBidi"/>
          <w:sz w:val="18"/>
          <w:szCs w:val="18"/>
        </w:rPr>
      </w:pPr>
      <w:proofErr w:type="spellStart"/>
      <w:r w:rsidRPr="003D6EC0">
        <w:rPr>
          <w:rFonts w:asciiTheme="minorBidi" w:eastAsia="Calibri" w:hAnsiTheme="minorBidi"/>
          <w:b/>
          <w:bCs/>
          <w:sz w:val="18"/>
          <w:szCs w:val="18"/>
        </w:rPr>
        <w:t>Ta’er</w:t>
      </w:r>
      <w:proofErr w:type="spellEnd"/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Al Sabah</w:t>
      </w:r>
      <w:r w:rsidR="003E2E26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="00F15B49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(AKA Dreamer) </w:t>
      </w:r>
      <w:r w:rsidR="00162D6E" w:rsidRPr="003D6EC0">
        <w:rPr>
          <w:rFonts w:asciiTheme="minorBidi" w:eastAsia="Calibri" w:hAnsiTheme="minorBidi"/>
          <w:sz w:val="18"/>
          <w:szCs w:val="18"/>
        </w:rPr>
        <w:t xml:space="preserve">is </w:t>
      </w:r>
      <w:r w:rsidR="00E97B5E" w:rsidRPr="003D6EC0">
        <w:rPr>
          <w:rFonts w:asciiTheme="minorBidi" w:eastAsia="Calibri" w:hAnsiTheme="minorBidi"/>
          <w:sz w:val="18"/>
          <w:szCs w:val="18"/>
        </w:rPr>
        <w:t xml:space="preserve">the latest addition to OSN’s </w:t>
      </w:r>
      <w:proofErr w:type="spellStart"/>
      <w:r w:rsidR="00E97B5E" w:rsidRPr="003D6EC0">
        <w:rPr>
          <w:rFonts w:asciiTheme="minorBidi" w:eastAsia="Calibri" w:hAnsiTheme="minorBidi"/>
          <w:sz w:val="18"/>
          <w:szCs w:val="18"/>
        </w:rPr>
        <w:t>great</w:t>
      </w:r>
      <w:r w:rsidR="00162D6E" w:rsidRPr="003D6EC0">
        <w:rPr>
          <w:rFonts w:asciiTheme="minorBidi" w:eastAsia="Calibri" w:hAnsiTheme="minorBidi"/>
          <w:sz w:val="18"/>
          <w:szCs w:val="18"/>
        </w:rPr>
        <w:t>Turkish</w:t>
      </w:r>
      <w:proofErr w:type="spellEnd"/>
      <w:r w:rsidR="00162D6E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E97B5E" w:rsidRPr="003D6EC0">
        <w:rPr>
          <w:rFonts w:asciiTheme="minorBidi" w:eastAsia="Calibri" w:hAnsiTheme="minorBidi"/>
          <w:sz w:val="18"/>
          <w:szCs w:val="18"/>
        </w:rPr>
        <w:t xml:space="preserve">line-up. This </w:t>
      </w:r>
      <w:r w:rsidR="00171746" w:rsidRPr="003D6EC0">
        <w:rPr>
          <w:rFonts w:asciiTheme="minorBidi" w:eastAsia="Calibri" w:hAnsiTheme="minorBidi"/>
          <w:sz w:val="18"/>
          <w:szCs w:val="18"/>
        </w:rPr>
        <w:t>romantic</w:t>
      </w:r>
      <w:r w:rsidR="00162D6E" w:rsidRPr="003D6EC0">
        <w:rPr>
          <w:rFonts w:asciiTheme="minorBidi" w:eastAsia="Calibri" w:hAnsiTheme="minorBidi"/>
          <w:sz w:val="18"/>
          <w:szCs w:val="18"/>
        </w:rPr>
        <w:t xml:space="preserve"> comedy series </w:t>
      </w:r>
      <w:r w:rsidR="00E97B5E" w:rsidRPr="003D6EC0">
        <w:rPr>
          <w:rFonts w:asciiTheme="minorBidi" w:eastAsia="Calibri" w:hAnsiTheme="minorBidi"/>
          <w:sz w:val="18"/>
          <w:szCs w:val="18"/>
        </w:rPr>
        <w:t xml:space="preserve">tells the story of </w:t>
      </w:r>
      <w:r w:rsidR="00162D6E" w:rsidRPr="003D6EC0">
        <w:rPr>
          <w:rFonts w:asciiTheme="minorBidi" w:eastAsia="Calibri" w:hAnsiTheme="minorBidi"/>
          <w:sz w:val="18"/>
          <w:szCs w:val="18"/>
        </w:rPr>
        <w:t xml:space="preserve">a young girl </w:t>
      </w:r>
      <w:r w:rsidR="008E6206" w:rsidRPr="003D6EC0">
        <w:rPr>
          <w:rFonts w:asciiTheme="minorBidi" w:eastAsia="Calibri" w:hAnsiTheme="minorBidi"/>
          <w:sz w:val="18"/>
          <w:szCs w:val="18"/>
        </w:rPr>
        <w:t xml:space="preserve">who </w:t>
      </w:r>
      <w:r w:rsidR="00162D6E" w:rsidRPr="003D6EC0">
        <w:rPr>
          <w:rFonts w:asciiTheme="minorBidi" w:eastAsia="Calibri" w:hAnsiTheme="minorBidi"/>
          <w:sz w:val="18"/>
          <w:szCs w:val="18"/>
        </w:rPr>
        <w:t xml:space="preserve">starts a new job at an advertising agency, and then finds herself falling in love with her boss. The </w:t>
      </w:r>
      <w:r w:rsidR="00F8230D" w:rsidRPr="003D6EC0">
        <w:rPr>
          <w:rFonts w:asciiTheme="minorBidi" w:eastAsia="Calibri" w:hAnsiTheme="minorBidi"/>
          <w:sz w:val="18"/>
          <w:szCs w:val="18"/>
        </w:rPr>
        <w:t xml:space="preserve">series has won </w:t>
      </w:r>
      <w:r w:rsidR="00171746" w:rsidRPr="003D6EC0">
        <w:rPr>
          <w:rFonts w:asciiTheme="minorBidi" w:eastAsia="Calibri" w:hAnsiTheme="minorBidi"/>
          <w:sz w:val="18"/>
          <w:szCs w:val="18"/>
        </w:rPr>
        <w:t>nine prestigious</w:t>
      </w:r>
      <w:r w:rsidR="00F8230D" w:rsidRPr="003D6EC0">
        <w:rPr>
          <w:rFonts w:asciiTheme="minorBidi" w:eastAsia="Calibri" w:hAnsiTheme="minorBidi"/>
          <w:sz w:val="18"/>
          <w:szCs w:val="18"/>
        </w:rPr>
        <w:t xml:space="preserve"> awards including</w:t>
      </w:r>
      <w:r w:rsidR="001A0B95" w:rsidRPr="003D6EC0">
        <w:rPr>
          <w:rFonts w:asciiTheme="minorBidi" w:eastAsia="Calibri" w:hAnsiTheme="minorBidi"/>
          <w:sz w:val="18"/>
          <w:szCs w:val="18"/>
        </w:rPr>
        <w:t xml:space="preserve"> the</w:t>
      </w:r>
      <w:r w:rsidR="00F8230D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1A0B95" w:rsidRPr="003D6EC0">
        <w:rPr>
          <w:rFonts w:asciiTheme="minorBidi" w:eastAsia="Calibri" w:hAnsiTheme="minorBidi"/>
          <w:sz w:val="18"/>
          <w:szCs w:val="18"/>
        </w:rPr>
        <w:t>‘</w:t>
      </w:r>
      <w:r w:rsidR="00406117" w:rsidRPr="003D6EC0">
        <w:rPr>
          <w:rFonts w:asciiTheme="minorBidi" w:eastAsia="Calibri" w:hAnsiTheme="minorBidi"/>
          <w:sz w:val="18"/>
          <w:szCs w:val="18"/>
        </w:rPr>
        <w:t>Murex d'Or Award</w:t>
      </w:r>
      <w:r w:rsidR="001A0B95" w:rsidRPr="003D6EC0">
        <w:rPr>
          <w:rFonts w:asciiTheme="minorBidi" w:eastAsia="Calibri" w:hAnsiTheme="minorBidi"/>
          <w:sz w:val="18"/>
          <w:szCs w:val="18"/>
        </w:rPr>
        <w:t>’</w:t>
      </w:r>
      <w:r w:rsidR="00406117" w:rsidRPr="003D6EC0">
        <w:rPr>
          <w:rFonts w:asciiTheme="minorBidi" w:eastAsia="Calibri" w:hAnsiTheme="minorBidi"/>
          <w:sz w:val="18"/>
          <w:szCs w:val="18"/>
        </w:rPr>
        <w:t xml:space="preserve"> at Murex D</w:t>
      </w:r>
      <w:r w:rsidR="001A0B95" w:rsidRPr="003D6EC0">
        <w:rPr>
          <w:rFonts w:asciiTheme="minorBidi" w:eastAsia="Calibri" w:hAnsiTheme="minorBidi"/>
          <w:sz w:val="18"/>
          <w:szCs w:val="18"/>
        </w:rPr>
        <w:t>’</w:t>
      </w:r>
      <w:r w:rsidR="00406117" w:rsidRPr="003D6EC0">
        <w:rPr>
          <w:rFonts w:asciiTheme="minorBidi" w:eastAsia="Calibri" w:hAnsiTheme="minorBidi"/>
          <w:sz w:val="18"/>
          <w:szCs w:val="18"/>
        </w:rPr>
        <w:t xml:space="preserve">Or 2019, </w:t>
      </w:r>
      <w:r w:rsidR="001A0B95" w:rsidRPr="003D6EC0">
        <w:rPr>
          <w:rFonts w:asciiTheme="minorBidi" w:eastAsia="Calibri" w:hAnsiTheme="minorBidi"/>
          <w:sz w:val="18"/>
          <w:szCs w:val="18"/>
        </w:rPr>
        <w:t>the ‘</w:t>
      </w:r>
      <w:r w:rsidR="00406117" w:rsidRPr="003D6EC0">
        <w:rPr>
          <w:rFonts w:asciiTheme="minorBidi" w:eastAsia="Calibri" w:hAnsiTheme="minorBidi"/>
          <w:sz w:val="18"/>
          <w:szCs w:val="18"/>
        </w:rPr>
        <w:t>Golden Butterfly Award</w:t>
      </w:r>
      <w:r w:rsidR="001A0B95" w:rsidRPr="003D6EC0">
        <w:rPr>
          <w:rFonts w:asciiTheme="minorBidi" w:eastAsia="Calibri" w:hAnsiTheme="minorBidi"/>
          <w:sz w:val="18"/>
          <w:szCs w:val="18"/>
        </w:rPr>
        <w:t>’</w:t>
      </w:r>
      <w:r w:rsidR="00406117" w:rsidRPr="003D6EC0">
        <w:rPr>
          <w:rFonts w:asciiTheme="minorBidi" w:eastAsia="Calibri" w:hAnsiTheme="minorBidi"/>
          <w:sz w:val="18"/>
          <w:szCs w:val="18"/>
        </w:rPr>
        <w:t xml:space="preserve"> at Pantene Golden Butterfly Awards 2018 and </w:t>
      </w:r>
      <w:r w:rsidR="001A0B95" w:rsidRPr="003D6EC0">
        <w:rPr>
          <w:rFonts w:asciiTheme="minorBidi" w:eastAsia="Calibri" w:hAnsiTheme="minorBidi"/>
          <w:sz w:val="18"/>
          <w:szCs w:val="18"/>
        </w:rPr>
        <w:t>the ‘</w:t>
      </w:r>
      <w:r w:rsidR="00406117" w:rsidRPr="003D6EC0">
        <w:rPr>
          <w:rFonts w:asciiTheme="minorBidi" w:eastAsia="Calibri" w:hAnsiTheme="minorBidi"/>
          <w:sz w:val="18"/>
          <w:szCs w:val="18"/>
        </w:rPr>
        <w:t>Golden Star Award</w:t>
      </w:r>
      <w:r w:rsidR="001A0B95" w:rsidRPr="003D6EC0">
        <w:rPr>
          <w:rFonts w:asciiTheme="minorBidi" w:eastAsia="Calibri" w:hAnsiTheme="minorBidi"/>
          <w:sz w:val="18"/>
          <w:szCs w:val="18"/>
        </w:rPr>
        <w:t>’</w:t>
      </w:r>
      <w:r w:rsidR="00406117" w:rsidRPr="003D6EC0">
        <w:rPr>
          <w:rFonts w:asciiTheme="minorBidi" w:eastAsia="Calibri" w:hAnsiTheme="minorBidi"/>
          <w:sz w:val="18"/>
          <w:szCs w:val="18"/>
        </w:rPr>
        <w:t xml:space="preserve"> at Turkey Youth Awards 2019, </w:t>
      </w:r>
      <w:r w:rsidR="00F8230D" w:rsidRPr="003D6EC0">
        <w:rPr>
          <w:rFonts w:asciiTheme="minorBidi" w:eastAsia="Calibri" w:hAnsiTheme="minorBidi"/>
          <w:sz w:val="18"/>
          <w:szCs w:val="18"/>
        </w:rPr>
        <w:t>as well as</w:t>
      </w:r>
      <w:r w:rsidR="00CF2D4E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8D41E2" w:rsidRPr="003D6EC0">
        <w:rPr>
          <w:rFonts w:asciiTheme="minorBidi" w:eastAsia="Calibri" w:hAnsiTheme="minorBidi"/>
          <w:sz w:val="18"/>
          <w:szCs w:val="18"/>
        </w:rPr>
        <w:t xml:space="preserve">15 </w:t>
      </w:r>
      <w:r w:rsidR="001F4651" w:rsidRPr="003D6EC0">
        <w:rPr>
          <w:rFonts w:asciiTheme="minorBidi" w:eastAsia="Calibri" w:hAnsiTheme="minorBidi"/>
          <w:sz w:val="18"/>
          <w:szCs w:val="18"/>
        </w:rPr>
        <w:t>additional award nominations</w:t>
      </w:r>
      <w:r w:rsidR="00406117" w:rsidRPr="003D6EC0">
        <w:rPr>
          <w:rFonts w:asciiTheme="minorBidi" w:eastAsia="Calibri" w:hAnsiTheme="minorBidi"/>
          <w:sz w:val="18"/>
          <w:szCs w:val="18"/>
        </w:rPr>
        <w:t>.</w:t>
      </w:r>
      <w:r w:rsidR="005B272A" w:rsidRPr="003D6EC0">
        <w:rPr>
          <w:rFonts w:asciiTheme="minorBidi" w:eastAsia="Calibri" w:hAnsiTheme="minorBidi"/>
          <w:sz w:val="18"/>
          <w:szCs w:val="18"/>
        </w:rPr>
        <w:t xml:space="preserve"> Available in Arabic and Turkish with Arabic subtitles, Ta’er Al Sabah will premier</w:t>
      </w:r>
      <w:r w:rsidR="00CF2D4E" w:rsidRPr="003D6EC0">
        <w:rPr>
          <w:rFonts w:asciiTheme="minorBidi" w:eastAsia="Calibri" w:hAnsiTheme="minorBidi"/>
          <w:sz w:val="18"/>
          <w:szCs w:val="18"/>
        </w:rPr>
        <w:t xml:space="preserve">e </w:t>
      </w:r>
      <w:r w:rsidR="005B272A" w:rsidRPr="003D6EC0">
        <w:rPr>
          <w:rFonts w:asciiTheme="minorBidi" w:eastAsia="Calibri" w:hAnsiTheme="minorBidi"/>
          <w:sz w:val="18"/>
          <w:szCs w:val="18"/>
        </w:rPr>
        <w:t>on Sunday 18</w:t>
      </w:r>
      <w:r w:rsidR="005B272A" w:rsidRPr="003D6EC0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5B272A" w:rsidRPr="003D6EC0">
        <w:rPr>
          <w:rFonts w:asciiTheme="minorBidi" w:eastAsia="Calibri" w:hAnsiTheme="minorBidi"/>
          <w:sz w:val="18"/>
          <w:szCs w:val="18"/>
        </w:rPr>
        <w:t xml:space="preserve"> October at 19:00 UAE</w:t>
      </w:r>
      <w:r w:rsidR="001F4651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5B272A" w:rsidRPr="003D6EC0">
        <w:rPr>
          <w:rFonts w:asciiTheme="minorBidi" w:eastAsia="Calibri" w:hAnsiTheme="minorBidi"/>
          <w:sz w:val="18"/>
          <w:szCs w:val="18"/>
        </w:rPr>
        <w:t>/ 18:00 KSA.</w:t>
      </w:r>
    </w:p>
    <w:p w14:paraId="1E7EB445" w14:textId="45298CDD" w:rsidR="00726138" w:rsidRPr="003D6EC0" w:rsidRDefault="00596172" w:rsidP="00596172">
      <w:pPr>
        <w:jc w:val="both"/>
        <w:rPr>
          <w:rFonts w:asciiTheme="minorBidi" w:eastAsia="Calibri" w:hAnsiTheme="minorBidi"/>
          <w:sz w:val="18"/>
          <w:szCs w:val="18"/>
        </w:rPr>
      </w:pPr>
      <w:r w:rsidRPr="003D6EC0">
        <w:rPr>
          <w:rFonts w:asciiTheme="minorBidi" w:eastAsia="Calibri" w:hAnsiTheme="minorBidi"/>
          <w:sz w:val="18"/>
          <w:szCs w:val="18"/>
        </w:rPr>
        <w:t xml:space="preserve">Another exciting </w:t>
      </w:r>
      <w:r w:rsidR="001F4651" w:rsidRPr="003D6EC0">
        <w:rPr>
          <w:rFonts w:asciiTheme="minorBidi" w:eastAsia="Calibri" w:hAnsiTheme="minorBidi"/>
          <w:sz w:val="18"/>
          <w:szCs w:val="18"/>
        </w:rPr>
        <w:t>romantic drama</w:t>
      </w:r>
      <w:r w:rsidRPr="003D6EC0">
        <w:rPr>
          <w:rFonts w:asciiTheme="minorBidi" w:eastAsia="Calibri" w:hAnsiTheme="minorBidi"/>
          <w:sz w:val="18"/>
          <w:szCs w:val="18"/>
        </w:rPr>
        <w:t xml:space="preserve"> is </w:t>
      </w:r>
      <w:proofErr w:type="spellStart"/>
      <w:r w:rsidR="00C623C2" w:rsidRPr="003D6EC0">
        <w:rPr>
          <w:rFonts w:asciiTheme="minorBidi" w:eastAsia="Calibri" w:hAnsiTheme="minorBidi"/>
          <w:b/>
          <w:bCs/>
          <w:sz w:val="18"/>
          <w:szCs w:val="18"/>
        </w:rPr>
        <w:t>Alam</w:t>
      </w:r>
      <w:proofErr w:type="spellEnd"/>
      <w:r w:rsidR="00C623C2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Al </w:t>
      </w:r>
      <w:proofErr w:type="spellStart"/>
      <w:r w:rsidR="00C623C2" w:rsidRPr="003D6EC0">
        <w:rPr>
          <w:rFonts w:asciiTheme="minorBidi" w:hAnsiTheme="minorBidi"/>
          <w:b/>
          <w:bCs/>
          <w:sz w:val="18"/>
          <w:szCs w:val="18"/>
        </w:rPr>
        <w:t>Motazawejeen</w:t>
      </w:r>
      <w:proofErr w:type="spellEnd"/>
      <w:r w:rsidR="00C623C2" w:rsidRPr="003D6EC0">
        <w:rPr>
          <w:rFonts w:asciiTheme="minorBidi" w:hAnsiTheme="minorBidi"/>
          <w:b/>
          <w:bCs/>
          <w:sz w:val="18"/>
          <w:szCs w:val="18"/>
        </w:rPr>
        <w:t xml:space="preserve"> (aka. The World of the Married)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, </w:t>
      </w:r>
      <w:r w:rsidRPr="003D6EC0">
        <w:rPr>
          <w:rFonts w:asciiTheme="minorBidi" w:eastAsia="Calibri" w:hAnsiTheme="minorBidi"/>
          <w:sz w:val="18"/>
          <w:szCs w:val="18"/>
        </w:rPr>
        <w:t xml:space="preserve">based on BBC One’s series Doctor Foster. </w:t>
      </w:r>
      <w:r w:rsidR="001F4651" w:rsidRPr="003D6EC0">
        <w:rPr>
          <w:rFonts w:asciiTheme="minorBidi" w:eastAsia="Calibri" w:hAnsiTheme="minorBidi"/>
          <w:sz w:val="18"/>
          <w:szCs w:val="18"/>
        </w:rPr>
        <w:t>The series tells the story of</w:t>
      </w:r>
      <w:r w:rsidRPr="003D6EC0">
        <w:rPr>
          <w:rFonts w:asciiTheme="minorBidi" w:eastAsia="Calibri" w:hAnsiTheme="minorBidi"/>
          <w:sz w:val="18"/>
          <w:szCs w:val="18"/>
        </w:rPr>
        <w:t xml:space="preserve"> a married couple whose betrayal of one another leads to </w:t>
      </w:r>
      <w:r w:rsidR="00DB3DD5" w:rsidRPr="003D6EC0">
        <w:rPr>
          <w:rFonts w:asciiTheme="minorBidi" w:eastAsia="Calibri" w:hAnsiTheme="minorBidi"/>
          <w:sz w:val="18"/>
          <w:szCs w:val="18"/>
        </w:rPr>
        <w:t xml:space="preserve">a mess of revenge, grief and forgiveness. </w:t>
      </w:r>
      <w:proofErr w:type="spellStart"/>
      <w:r w:rsidR="00ED2DD0" w:rsidRPr="003D6EC0">
        <w:rPr>
          <w:rFonts w:asciiTheme="minorBidi" w:eastAsia="Calibri" w:hAnsiTheme="minorBidi"/>
          <w:sz w:val="18"/>
          <w:szCs w:val="18"/>
        </w:rPr>
        <w:t>Alam</w:t>
      </w:r>
      <w:proofErr w:type="spellEnd"/>
      <w:r w:rsidR="00ED2DD0" w:rsidRPr="003D6EC0">
        <w:rPr>
          <w:rFonts w:asciiTheme="minorBidi" w:eastAsia="Calibri" w:hAnsiTheme="minorBidi"/>
          <w:sz w:val="18"/>
          <w:szCs w:val="18"/>
        </w:rPr>
        <w:t xml:space="preserve"> Al </w:t>
      </w:r>
      <w:proofErr w:type="spellStart"/>
      <w:r w:rsidR="00ED2DD0" w:rsidRPr="003D6EC0">
        <w:rPr>
          <w:rFonts w:asciiTheme="minorBidi" w:eastAsia="Calibri" w:hAnsiTheme="minorBidi"/>
          <w:sz w:val="18"/>
          <w:szCs w:val="18"/>
        </w:rPr>
        <w:t>Motazawejeen</w:t>
      </w:r>
      <w:proofErr w:type="spellEnd"/>
      <w:r w:rsidR="00ED2DD0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DB3DD5" w:rsidRPr="003D6EC0">
        <w:rPr>
          <w:rFonts w:asciiTheme="minorBidi" w:eastAsia="Calibri" w:hAnsiTheme="minorBidi"/>
          <w:sz w:val="18"/>
          <w:szCs w:val="18"/>
        </w:rPr>
        <w:t>will premier</w:t>
      </w:r>
      <w:r w:rsidR="00FC6A4A" w:rsidRPr="003D6EC0">
        <w:rPr>
          <w:rFonts w:asciiTheme="minorBidi" w:eastAsia="Calibri" w:hAnsiTheme="minorBidi"/>
          <w:sz w:val="18"/>
          <w:szCs w:val="18"/>
        </w:rPr>
        <w:t>e</w:t>
      </w:r>
      <w:r w:rsidR="00DB3DD5" w:rsidRPr="003D6EC0">
        <w:rPr>
          <w:rFonts w:asciiTheme="minorBidi" w:eastAsia="Calibri" w:hAnsiTheme="minorBidi"/>
          <w:sz w:val="18"/>
          <w:szCs w:val="18"/>
        </w:rPr>
        <w:t xml:space="preserve"> on Sunday 2</w:t>
      </w:r>
      <w:r w:rsidR="00502E5F" w:rsidRPr="003D6EC0">
        <w:rPr>
          <w:rFonts w:asciiTheme="minorBidi" w:eastAsia="Calibri" w:hAnsiTheme="minorBidi"/>
          <w:sz w:val="18"/>
          <w:szCs w:val="18"/>
        </w:rPr>
        <w:t>7</w:t>
      </w:r>
      <w:r w:rsidR="00DB3DD5" w:rsidRPr="003D6EC0">
        <w:rPr>
          <w:rFonts w:asciiTheme="minorBidi" w:eastAsia="Calibri" w:hAnsiTheme="minorBidi"/>
          <w:sz w:val="18"/>
          <w:szCs w:val="18"/>
          <w:vertAlign w:val="superscript"/>
        </w:rPr>
        <w:t>th</w:t>
      </w:r>
      <w:r w:rsidR="00DB3DD5" w:rsidRPr="003D6EC0">
        <w:rPr>
          <w:rFonts w:asciiTheme="minorBidi" w:eastAsia="Calibri" w:hAnsiTheme="minorBidi"/>
          <w:sz w:val="18"/>
          <w:szCs w:val="18"/>
        </w:rPr>
        <w:t xml:space="preserve"> October at </w:t>
      </w:r>
      <w:r w:rsidR="006B1DEE" w:rsidRPr="003D6EC0">
        <w:rPr>
          <w:rFonts w:asciiTheme="minorBidi" w:eastAsia="Calibri" w:hAnsiTheme="minorBidi"/>
          <w:sz w:val="18"/>
          <w:szCs w:val="18"/>
        </w:rPr>
        <w:t>23:00 UAE</w:t>
      </w:r>
      <w:r w:rsidR="001F4651" w:rsidRPr="003D6EC0">
        <w:rPr>
          <w:rFonts w:asciiTheme="minorBidi" w:eastAsia="Calibri" w:hAnsiTheme="minorBidi"/>
          <w:sz w:val="18"/>
          <w:szCs w:val="18"/>
        </w:rPr>
        <w:t xml:space="preserve"> </w:t>
      </w:r>
      <w:r w:rsidR="006B1DEE" w:rsidRPr="003D6EC0">
        <w:rPr>
          <w:rFonts w:asciiTheme="minorBidi" w:eastAsia="Calibri" w:hAnsiTheme="minorBidi"/>
          <w:sz w:val="18"/>
          <w:szCs w:val="18"/>
        </w:rPr>
        <w:t xml:space="preserve">/ 22:00 </w:t>
      </w:r>
      <w:proofErr w:type="gramStart"/>
      <w:r w:rsidR="006B1DEE" w:rsidRPr="003D6EC0">
        <w:rPr>
          <w:rFonts w:asciiTheme="minorBidi" w:eastAsia="Calibri" w:hAnsiTheme="minorBidi"/>
          <w:sz w:val="18"/>
          <w:szCs w:val="18"/>
        </w:rPr>
        <w:t>KSA</w:t>
      </w:r>
      <w:r w:rsidR="00FC6A4A" w:rsidRPr="003D6EC0">
        <w:rPr>
          <w:rFonts w:asciiTheme="minorBidi" w:eastAsia="Calibri" w:hAnsiTheme="minorBidi"/>
          <w:sz w:val="18"/>
          <w:szCs w:val="18"/>
        </w:rPr>
        <w:t>,</w:t>
      </w:r>
      <w:r w:rsidR="006B1DEE" w:rsidRPr="003D6EC0">
        <w:rPr>
          <w:rFonts w:asciiTheme="minorBidi" w:eastAsia="Calibri" w:hAnsiTheme="minorBidi"/>
          <w:sz w:val="18"/>
          <w:szCs w:val="18"/>
        </w:rPr>
        <w:t xml:space="preserve"> and</w:t>
      </w:r>
      <w:proofErr w:type="gramEnd"/>
      <w:r w:rsidR="006B1DEE" w:rsidRPr="003D6EC0">
        <w:rPr>
          <w:rFonts w:asciiTheme="minorBidi" w:eastAsia="Calibri" w:hAnsiTheme="minorBidi"/>
          <w:sz w:val="18"/>
          <w:szCs w:val="18"/>
        </w:rPr>
        <w:t xml:space="preserve"> will be available in Arabic and Korean with Arabic subtitle</w:t>
      </w:r>
      <w:r w:rsidR="00FA718C" w:rsidRPr="003D6EC0">
        <w:rPr>
          <w:rFonts w:asciiTheme="minorBidi" w:eastAsia="Calibri" w:hAnsiTheme="minorBidi"/>
          <w:sz w:val="18"/>
          <w:szCs w:val="18"/>
        </w:rPr>
        <w:t>s</w:t>
      </w:r>
      <w:r w:rsidR="006B1DEE" w:rsidRPr="003D6EC0">
        <w:rPr>
          <w:rFonts w:asciiTheme="minorBidi" w:eastAsia="Calibri" w:hAnsiTheme="minorBidi"/>
          <w:sz w:val="18"/>
          <w:szCs w:val="18"/>
        </w:rPr>
        <w:t>.</w:t>
      </w:r>
    </w:p>
    <w:p w14:paraId="06FADCE3" w14:textId="7FFB2678" w:rsidR="00A95D23" w:rsidRPr="003D6EC0" w:rsidRDefault="00A95D23" w:rsidP="005B272A">
      <w:pPr>
        <w:jc w:val="both"/>
        <w:rPr>
          <w:rFonts w:asciiTheme="minorBidi" w:hAnsiTheme="minorBidi"/>
          <w:sz w:val="18"/>
          <w:szCs w:val="18"/>
        </w:rPr>
      </w:pPr>
      <w:r w:rsidRPr="003D6EC0">
        <w:rPr>
          <w:rFonts w:asciiTheme="minorBidi" w:hAnsiTheme="minorBidi"/>
          <w:sz w:val="18"/>
          <w:szCs w:val="18"/>
        </w:rPr>
        <w:t xml:space="preserve">OSN </w:t>
      </w:r>
      <w:bookmarkEnd w:id="0"/>
      <w:r w:rsidRPr="003D6EC0">
        <w:rPr>
          <w:rFonts w:asciiTheme="minorBidi" w:hAnsiTheme="minorBidi"/>
          <w:sz w:val="18"/>
          <w:szCs w:val="18"/>
        </w:rPr>
        <w:t xml:space="preserve">will also be airing award winning movies from 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Nadine Labaki </w:t>
      </w:r>
      <w:r w:rsidRPr="003D6EC0">
        <w:rPr>
          <w:rFonts w:asciiTheme="minorBidi" w:hAnsiTheme="minorBidi"/>
          <w:sz w:val="18"/>
          <w:szCs w:val="18"/>
        </w:rPr>
        <w:t>on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 OSN Yahala Cinema</w:t>
      </w:r>
      <w:r w:rsidRPr="003D6EC0">
        <w:rPr>
          <w:rFonts w:asciiTheme="minorBidi" w:hAnsiTheme="minorBidi"/>
          <w:sz w:val="18"/>
          <w:szCs w:val="18"/>
        </w:rPr>
        <w:t xml:space="preserve">. </w:t>
      </w:r>
      <w:r w:rsidR="003D6C20" w:rsidRPr="003D6EC0">
        <w:rPr>
          <w:rFonts w:asciiTheme="minorBidi" w:hAnsiTheme="minorBidi"/>
          <w:sz w:val="18"/>
          <w:szCs w:val="18"/>
        </w:rPr>
        <w:t>Premiering</w:t>
      </w:r>
      <w:r w:rsidRPr="003D6EC0">
        <w:rPr>
          <w:rFonts w:asciiTheme="minorBidi" w:hAnsiTheme="minorBidi"/>
          <w:sz w:val="18"/>
          <w:szCs w:val="18"/>
        </w:rPr>
        <w:t xml:space="preserve"> every Friday at </w:t>
      </w:r>
      <w:r w:rsidR="00AB1D68" w:rsidRPr="003D6EC0">
        <w:rPr>
          <w:rFonts w:asciiTheme="minorBidi" w:hAnsiTheme="minorBidi"/>
          <w:sz w:val="18"/>
          <w:szCs w:val="18"/>
        </w:rPr>
        <w:t>midnight in</w:t>
      </w:r>
      <w:r w:rsidR="001F4651"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hAnsiTheme="minorBidi"/>
          <w:sz w:val="18"/>
          <w:szCs w:val="18"/>
        </w:rPr>
        <w:t xml:space="preserve">UAE / 23:00 KSA, the </w:t>
      </w:r>
      <w:r w:rsidR="001F4651" w:rsidRPr="003D6EC0">
        <w:rPr>
          <w:rFonts w:asciiTheme="minorBidi" w:hAnsiTheme="minorBidi"/>
          <w:sz w:val="18"/>
          <w:szCs w:val="18"/>
        </w:rPr>
        <w:t xml:space="preserve">channel </w:t>
      </w:r>
      <w:r w:rsidRPr="003D6EC0">
        <w:rPr>
          <w:rFonts w:asciiTheme="minorBidi" w:hAnsiTheme="minorBidi"/>
          <w:sz w:val="18"/>
          <w:szCs w:val="18"/>
        </w:rPr>
        <w:t xml:space="preserve">will </w:t>
      </w:r>
      <w:r w:rsidR="003D6C20" w:rsidRPr="003D6EC0">
        <w:rPr>
          <w:rFonts w:asciiTheme="minorBidi" w:hAnsiTheme="minorBidi"/>
          <w:sz w:val="18"/>
          <w:szCs w:val="18"/>
        </w:rPr>
        <w:t>include</w:t>
      </w:r>
      <w:r w:rsidRPr="003D6EC0">
        <w:rPr>
          <w:rFonts w:asciiTheme="minorBidi" w:hAnsiTheme="minorBidi"/>
          <w:sz w:val="18"/>
          <w:szCs w:val="18"/>
        </w:rPr>
        <w:t xml:space="preserve"> three of her </w:t>
      </w:r>
      <w:r w:rsidR="003D6C20" w:rsidRPr="003D6EC0">
        <w:rPr>
          <w:rFonts w:asciiTheme="minorBidi" w:hAnsiTheme="minorBidi"/>
          <w:sz w:val="18"/>
          <w:szCs w:val="18"/>
        </w:rPr>
        <w:t xml:space="preserve">most </w:t>
      </w:r>
      <w:r w:rsidRPr="003D6EC0">
        <w:rPr>
          <w:rFonts w:asciiTheme="minorBidi" w:hAnsiTheme="minorBidi"/>
          <w:sz w:val="18"/>
          <w:szCs w:val="18"/>
        </w:rPr>
        <w:t>captivating films</w:t>
      </w:r>
      <w:r w:rsidR="004840EC" w:rsidRPr="003D6EC0">
        <w:rPr>
          <w:rFonts w:asciiTheme="minorBidi" w:hAnsiTheme="minorBidi"/>
          <w:sz w:val="18"/>
          <w:szCs w:val="18"/>
        </w:rPr>
        <w:t xml:space="preserve"> such as</w:t>
      </w:r>
      <w:r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hAnsiTheme="minorBidi"/>
          <w:b/>
          <w:bCs/>
          <w:sz w:val="18"/>
          <w:szCs w:val="18"/>
        </w:rPr>
        <w:t>‘Sukar Banat’</w:t>
      </w:r>
      <w:r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hAnsiTheme="minorBidi"/>
          <w:b/>
          <w:bCs/>
          <w:sz w:val="18"/>
          <w:szCs w:val="18"/>
        </w:rPr>
        <w:t>(AKA Caramel)</w:t>
      </w:r>
      <w:r w:rsidRPr="003D6EC0">
        <w:rPr>
          <w:rFonts w:asciiTheme="minorBidi" w:hAnsiTheme="minorBidi"/>
          <w:sz w:val="18"/>
          <w:szCs w:val="18"/>
        </w:rPr>
        <w:t xml:space="preserve">, </w:t>
      </w:r>
      <w:r w:rsidRPr="003D6EC0">
        <w:rPr>
          <w:rFonts w:asciiTheme="minorBidi" w:hAnsiTheme="minorBidi"/>
          <w:b/>
          <w:bCs/>
          <w:sz w:val="18"/>
          <w:szCs w:val="18"/>
        </w:rPr>
        <w:t>‘W Hala’a Lawein’</w:t>
      </w:r>
      <w:r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hAnsiTheme="minorBidi"/>
          <w:b/>
          <w:bCs/>
          <w:sz w:val="18"/>
          <w:szCs w:val="18"/>
        </w:rPr>
        <w:t>(AKA Where do we go now)</w:t>
      </w:r>
      <w:r w:rsidRPr="003D6EC0">
        <w:rPr>
          <w:rFonts w:asciiTheme="minorBidi" w:hAnsiTheme="minorBidi"/>
          <w:sz w:val="18"/>
          <w:szCs w:val="18"/>
        </w:rPr>
        <w:t xml:space="preserve">, and </w:t>
      </w:r>
      <w:r w:rsidRPr="003D6EC0">
        <w:rPr>
          <w:rFonts w:asciiTheme="minorBidi" w:hAnsiTheme="minorBidi"/>
          <w:b/>
          <w:bCs/>
          <w:sz w:val="18"/>
          <w:szCs w:val="18"/>
        </w:rPr>
        <w:t>‘Capernaum</w:t>
      </w:r>
      <w:r w:rsidR="00034932" w:rsidRPr="003D6EC0">
        <w:rPr>
          <w:rFonts w:asciiTheme="minorBidi" w:hAnsiTheme="minorBidi"/>
          <w:b/>
          <w:bCs/>
          <w:sz w:val="18"/>
          <w:szCs w:val="18"/>
        </w:rPr>
        <w:t>’</w:t>
      </w:r>
      <w:r w:rsidR="00AB1D68" w:rsidRPr="003D6EC0">
        <w:rPr>
          <w:rFonts w:asciiTheme="minorBidi" w:hAnsiTheme="minorBidi"/>
          <w:b/>
          <w:bCs/>
          <w:sz w:val="18"/>
          <w:szCs w:val="18"/>
        </w:rPr>
        <w:t xml:space="preserve"> </w:t>
      </w:r>
      <w:r w:rsidR="00AB1D68" w:rsidRPr="003D6EC0">
        <w:rPr>
          <w:rFonts w:asciiTheme="minorBidi" w:hAnsiTheme="minorBidi"/>
          <w:sz w:val="18"/>
          <w:szCs w:val="18"/>
        </w:rPr>
        <w:t>that revolve around women empowerment and the societal issues in Lebanon</w:t>
      </w:r>
      <w:r w:rsidR="003D6C20" w:rsidRPr="003D6EC0">
        <w:rPr>
          <w:rFonts w:asciiTheme="minorBidi" w:hAnsiTheme="minorBidi"/>
          <w:sz w:val="18"/>
          <w:szCs w:val="18"/>
        </w:rPr>
        <w:t>.</w:t>
      </w:r>
    </w:p>
    <w:p w14:paraId="60F8ADD4" w14:textId="04F1CE29" w:rsidR="00A95D23" w:rsidRPr="003D6EC0" w:rsidRDefault="00A95D23" w:rsidP="00A95D23">
      <w:pPr>
        <w:jc w:val="both"/>
        <w:rPr>
          <w:rFonts w:asciiTheme="minorBidi" w:hAnsiTheme="minorBidi"/>
          <w:sz w:val="18"/>
          <w:szCs w:val="18"/>
        </w:rPr>
      </w:pPr>
      <w:r w:rsidRPr="003D6EC0">
        <w:rPr>
          <w:rFonts w:asciiTheme="minorBidi" w:hAnsiTheme="minorBidi"/>
          <w:sz w:val="18"/>
          <w:szCs w:val="18"/>
        </w:rPr>
        <w:t xml:space="preserve">Movie </w:t>
      </w:r>
      <w:r w:rsidR="004840EC" w:rsidRPr="003D6EC0">
        <w:rPr>
          <w:rFonts w:asciiTheme="minorBidi" w:hAnsiTheme="minorBidi"/>
          <w:sz w:val="18"/>
          <w:szCs w:val="18"/>
        </w:rPr>
        <w:t>fans can also enjoy</w:t>
      </w:r>
      <w:r w:rsidRPr="003D6EC0">
        <w:rPr>
          <w:rFonts w:asciiTheme="minorBidi" w:hAnsiTheme="minorBidi"/>
          <w:sz w:val="18"/>
          <w:szCs w:val="18"/>
        </w:rPr>
        <w:t xml:space="preserve"> ‘</w:t>
      </w:r>
      <w:r w:rsidRPr="003D6EC0">
        <w:rPr>
          <w:rFonts w:asciiTheme="minorBidi" w:hAnsiTheme="minorBidi"/>
          <w:b/>
          <w:bCs/>
          <w:sz w:val="18"/>
          <w:szCs w:val="18"/>
        </w:rPr>
        <w:t>El Le'ba Al Americani’ (American Game)</w:t>
      </w:r>
      <w:r w:rsidRPr="003D6EC0">
        <w:rPr>
          <w:rFonts w:asciiTheme="minorBidi" w:hAnsiTheme="minorBidi"/>
          <w:sz w:val="18"/>
          <w:szCs w:val="18"/>
        </w:rPr>
        <w:t xml:space="preserve"> on Friday 2</w:t>
      </w:r>
      <w:r w:rsidRPr="003D6EC0">
        <w:rPr>
          <w:rFonts w:asciiTheme="minorBidi" w:hAnsiTheme="minorBidi"/>
          <w:sz w:val="18"/>
          <w:szCs w:val="18"/>
          <w:vertAlign w:val="superscript"/>
        </w:rPr>
        <w:t>nd</w:t>
      </w:r>
      <w:r w:rsidRPr="003D6EC0">
        <w:rPr>
          <w:rFonts w:asciiTheme="minorBidi" w:hAnsiTheme="minorBidi"/>
          <w:sz w:val="18"/>
          <w:szCs w:val="18"/>
        </w:rPr>
        <w:t xml:space="preserve"> October at </w:t>
      </w:r>
      <w:r w:rsidR="00AB1D68" w:rsidRPr="003D6EC0">
        <w:rPr>
          <w:rFonts w:asciiTheme="minorBidi" w:hAnsiTheme="minorBidi"/>
          <w:sz w:val="18"/>
          <w:szCs w:val="18"/>
        </w:rPr>
        <w:t>midnight</w:t>
      </w:r>
      <w:r w:rsidR="00E244B0" w:rsidRPr="003D6EC0">
        <w:rPr>
          <w:rFonts w:asciiTheme="minorBidi" w:hAnsiTheme="minorBidi"/>
          <w:sz w:val="18"/>
          <w:szCs w:val="18"/>
        </w:rPr>
        <w:t xml:space="preserve"> </w:t>
      </w:r>
      <w:r w:rsidRPr="003D6EC0">
        <w:rPr>
          <w:rFonts w:asciiTheme="minorBidi" w:hAnsiTheme="minorBidi"/>
          <w:sz w:val="18"/>
          <w:szCs w:val="18"/>
        </w:rPr>
        <w:t xml:space="preserve">UAE / 23:00 KSA on 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OSN Yahala Cinema. </w:t>
      </w:r>
      <w:r w:rsidRPr="003D6EC0">
        <w:rPr>
          <w:rFonts w:asciiTheme="minorBidi" w:hAnsiTheme="minorBidi"/>
          <w:sz w:val="18"/>
          <w:szCs w:val="18"/>
        </w:rPr>
        <w:t xml:space="preserve">The film follows a young couple as they face financial and social </w:t>
      </w:r>
      <w:r w:rsidR="009F4666" w:rsidRPr="003D6EC0">
        <w:rPr>
          <w:rFonts w:asciiTheme="minorBidi" w:hAnsiTheme="minorBidi"/>
          <w:sz w:val="18"/>
          <w:szCs w:val="18"/>
        </w:rPr>
        <w:t xml:space="preserve">challenges ahead of their wedding day and the turn of events that </w:t>
      </w:r>
      <w:proofErr w:type="gramStart"/>
      <w:r w:rsidR="009F4666" w:rsidRPr="003D6EC0">
        <w:rPr>
          <w:rFonts w:asciiTheme="minorBidi" w:hAnsiTheme="minorBidi"/>
          <w:sz w:val="18"/>
          <w:szCs w:val="18"/>
        </w:rPr>
        <w:t>follow after</w:t>
      </w:r>
      <w:proofErr w:type="gramEnd"/>
      <w:r w:rsidR="009F4666" w:rsidRPr="003D6EC0">
        <w:rPr>
          <w:rFonts w:asciiTheme="minorBidi" w:hAnsiTheme="minorBidi"/>
          <w:sz w:val="18"/>
          <w:szCs w:val="18"/>
        </w:rPr>
        <w:t xml:space="preserve"> a helpful boss makes them an offer they can’t refuse</w:t>
      </w:r>
      <w:r w:rsidRPr="003D6EC0">
        <w:rPr>
          <w:rFonts w:asciiTheme="minorBidi" w:hAnsiTheme="minorBidi"/>
          <w:sz w:val="18"/>
          <w:szCs w:val="18"/>
        </w:rPr>
        <w:t xml:space="preserve">. Starring Ahmed Fahmi, Nahed Al </w:t>
      </w:r>
      <w:proofErr w:type="spellStart"/>
      <w:r w:rsidRPr="003D6EC0">
        <w:rPr>
          <w:rFonts w:asciiTheme="minorBidi" w:hAnsiTheme="minorBidi"/>
          <w:sz w:val="18"/>
          <w:szCs w:val="18"/>
        </w:rPr>
        <w:t>Sebai</w:t>
      </w:r>
      <w:proofErr w:type="spellEnd"/>
      <w:r w:rsidRPr="003D6EC0">
        <w:rPr>
          <w:rFonts w:asciiTheme="minorBidi" w:hAnsiTheme="minorBidi"/>
          <w:sz w:val="18"/>
          <w:szCs w:val="18"/>
        </w:rPr>
        <w:t xml:space="preserve"> and Intisar, this Egyptian comedy is the perfect way to spend a weekend in with the family.</w:t>
      </w:r>
    </w:p>
    <w:p w14:paraId="3F319527" w14:textId="19FB193F" w:rsidR="00A95D23" w:rsidRPr="003D6EC0" w:rsidRDefault="00A95D23" w:rsidP="00A95D23">
      <w:pPr>
        <w:jc w:val="both"/>
        <w:rPr>
          <w:rFonts w:asciiTheme="minorBidi" w:hAnsiTheme="minorBidi"/>
          <w:sz w:val="18"/>
          <w:szCs w:val="18"/>
        </w:rPr>
      </w:pPr>
      <w:r w:rsidRPr="003D6EC0">
        <w:rPr>
          <w:rFonts w:asciiTheme="minorBidi" w:hAnsiTheme="minorBidi"/>
          <w:b/>
          <w:bCs/>
          <w:sz w:val="18"/>
          <w:szCs w:val="18"/>
        </w:rPr>
        <w:t>OSN Yahal</w:t>
      </w:r>
      <w:r w:rsidR="005657A5" w:rsidRPr="003D6EC0">
        <w:rPr>
          <w:rFonts w:asciiTheme="minorBidi" w:hAnsiTheme="minorBidi"/>
          <w:b/>
          <w:bCs/>
          <w:sz w:val="18"/>
          <w:szCs w:val="18"/>
        </w:rPr>
        <w:t>a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 Cinema</w:t>
      </w:r>
      <w:r w:rsidRPr="003D6EC0">
        <w:rPr>
          <w:rFonts w:asciiTheme="minorBidi" w:hAnsiTheme="minorBidi"/>
          <w:sz w:val="18"/>
          <w:szCs w:val="18"/>
        </w:rPr>
        <w:t xml:space="preserve"> will be airing Egyptian </w:t>
      </w:r>
      <w:r w:rsidR="007E1A85" w:rsidRPr="003D6EC0">
        <w:rPr>
          <w:rFonts w:asciiTheme="minorBidi" w:hAnsiTheme="minorBidi"/>
          <w:sz w:val="18"/>
          <w:szCs w:val="18"/>
        </w:rPr>
        <w:t>c</w:t>
      </w:r>
      <w:r w:rsidRPr="003D6EC0">
        <w:rPr>
          <w:rFonts w:asciiTheme="minorBidi" w:hAnsiTheme="minorBidi"/>
          <w:sz w:val="18"/>
          <w:szCs w:val="18"/>
        </w:rPr>
        <w:t>omedy’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 Al Tayeb </w:t>
      </w:r>
      <w:proofErr w:type="spellStart"/>
      <w:r w:rsidRPr="003D6EC0">
        <w:rPr>
          <w:rFonts w:asciiTheme="minorBidi" w:hAnsiTheme="minorBidi"/>
          <w:b/>
          <w:bCs/>
          <w:sz w:val="18"/>
          <w:szCs w:val="18"/>
        </w:rPr>
        <w:t>Wel</w:t>
      </w:r>
      <w:proofErr w:type="spellEnd"/>
      <w:r w:rsidRPr="003D6EC0">
        <w:rPr>
          <w:rFonts w:asciiTheme="minorBidi" w:hAnsiTheme="minorBidi"/>
          <w:b/>
          <w:bCs/>
          <w:sz w:val="18"/>
          <w:szCs w:val="18"/>
        </w:rPr>
        <w:t xml:space="preserve"> shares </w:t>
      </w:r>
      <w:proofErr w:type="spellStart"/>
      <w:r w:rsidRPr="003D6EC0">
        <w:rPr>
          <w:rFonts w:asciiTheme="minorBidi" w:hAnsiTheme="minorBidi"/>
          <w:b/>
          <w:bCs/>
          <w:sz w:val="18"/>
          <w:szCs w:val="18"/>
        </w:rPr>
        <w:t>Wel</w:t>
      </w:r>
      <w:proofErr w:type="spellEnd"/>
      <w:r w:rsidRPr="003D6EC0">
        <w:rPr>
          <w:rFonts w:asciiTheme="minorBidi" w:hAnsiTheme="minorBidi"/>
          <w:b/>
          <w:bCs/>
          <w:sz w:val="18"/>
          <w:szCs w:val="18"/>
        </w:rPr>
        <w:t xml:space="preserve"> </w:t>
      </w:r>
      <w:proofErr w:type="spellStart"/>
      <w:r w:rsidRPr="003D6EC0">
        <w:rPr>
          <w:rFonts w:asciiTheme="minorBidi" w:hAnsiTheme="minorBidi"/>
          <w:b/>
          <w:bCs/>
          <w:sz w:val="18"/>
          <w:szCs w:val="18"/>
        </w:rPr>
        <w:t>La'oub</w:t>
      </w:r>
      <w:bookmarkEnd w:id="1"/>
      <w:bookmarkEnd w:id="5"/>
      <w:proofErr w:type="spellEnd"/>
      <w:r w:rsidRPr="003D6EC0">
        <w:rPr>
          <w:rFonts w:asciiTheme="minorBidi" w:hAnsiTheme="minorBidi"/>
          <w:b/>
          <w:bCs/>
          <w:sz w:val="18"/>
          <w:szCs w:val="18"/>
        </w:rPr>
        <w:t>’</w:t>
      </w:r>
      <w:r w:rsidR="002077CC" w:rsidRPr="003D6EC0">
        <w:rPr>
          <w:rFonts w:asciiTheme="minorBidi" w:hAnsiTheme="minorBidi"/>
          <w:b/>
          <w:bCs/>
          <w:sz w:val="18"/>
          <w:szCs w:val="18"/>
        </w:rPr>
        <w:t>,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 </w:t>
      </w:r>
      <w:r w:rsidRPr="003D6EC0">
        <w:rPr>
          <w:rFonts w:asciiTheme="minorBidi" w:hAnsiTheme="minorBidi"/>
          <w:sz w:val="18"/>
          <w:szCs w:val="18"/>
        </w:rPr>
        <w:t xml:space="preserve">starring May </w:t>
      </w:r>
      <w:proofErr w:type="spellStart"/>
      <w:r w:rsidRPr="003D6EC0">
        <w:rPr>
          <w:rFonts w:asciiTheme="minorBidi" w:hAnsiTheme="minorBidi"/>
          <w:sz w:val="18"/>
          <w:szCs w:val="18"/>
        </w:rPr>
        <w:t>Kassab</w:t>
      </w:r>
      <w:proofErr w:type="spellEnd"/>
      <w:r w:rsidRPr="003D6EC0">
        <w:rPr>
          <w:rFonts w:asciiTheme="minorBidi" w:hAnsiTheme="minorBidi"/>
          <w:sz w:val="18"/>
          <w:szCs w:val="18"/>
        </w:rPr>
        <w:t xml:space="preserve">, Mohamed </w:t>
      </w:r>
      <w:proofErr w:type="spellStart"/>
      <w:r w:rsidRPr="003D6EC0">
        <w:rPr>
          <w:rFonts w:asciiTheme="minorBidi" w:hAnsiTheme="minorBidi"/>
          <w:sz w:val="18"/>
          <w:szCs w:val="18"/>
        </w:rPr>
        <w:t>Sallam</w:t>
      </w:r>
      <w:proofErr w:type="spellEnd"/>
      <w:r w:rsidRPr="003D6EC0">
        <w:rPr>
          <w:rFonts w:asciiTheme="minorBidi" w:hAnsiTheme="minorBidi"/>
          <w:sz w:val="18"/>
          <w:szCs w:val="18"/>
        </w:rPr>
        <w:t>, Ahmed Fathy and Bayyumy Fouad. A story of three retired actors who abruptly decide that they want to go back to show-business, the film sees them work together to make a production about aliens</w:t>
      </w:r>
      <w:proofErr w:type="gramStart"/>
      <w:r w:rsidRPr="003D6EC0">
        <w:rPr>
          <w:rFonts w:asciiTheme="minorBidi" w:hAnsiTheme="minorBidi"/>
          <w:sz w:val="18"/>
          <w:szCs w:val="18"/>
        </w:rPr>
        <w:t xml:space="preserve">. </w:t>
      </w:r>
      <w:r w:rsidR="003D6C20" w:rsidRPr="003D6EC0">
        <w:rPr>
          <w:rFonts w:asciiTheme="minorBidi" w:hAnsiTheme="minorBidi"/>
          <w:sz w:val="18"/>
          <w:szCs w:val="18"/>
        </w:rPr>
        <w:t>’</w:t>
      </w:r>
      <w:proofErr w:type="gramEnd"/>
      <w:r w:rsidR="003D6C20" w:rsidRPr="003D6EC0">
        <w:rPr>
          <w:rFonts w:asciiTheme="minorBidi" w:hAnsiTheme="minorBidi"/>
          <w:b/>
          <w:bCs/>
          <w:sz w:val="18"/>
          <w:szCs w:val="18"/>
        </w:rPr>
        <w:t xml:space="preserve"> Al Tayeb Wel shares Wel La'oub’ </w:t>
      </w:r>
      <w:r w:rsidRPr="003D6EC0">
        <w:rPr>
          <w:rFonts w:asciiTheme="minorBidi" w:hAnsiTheme="minorBidi"/>
          <w:sz w:val="18"/>
          <w:szCs w:val="18"/>
        </w:rPr>
        <w:t>will premiere on Friday 9</w:t>
      </w:r>
      <w:r w:rsidRPr="003D6EC0">
        <w:rPr>
          <w:rFonts w:asciiTheme="minorBidi" w:hAnsiTheme="minorBidi"/>
          <w:sz w:val="18"/>
          <w:szCs w:val="18"/>
          <w:vertAlign w:val="superscript"/>
        </w:rPr>
        <w:t>th</w:t>
      </w:r>
      <w:r w:rsidRPr="003D6EC0">
        <w:rPr>
          <w:rFonts w:asciiTheme="minorBidi" w:hAnsiTheme="minorBidi"/>
          <w:sz w:val="18"/>
          <w:szCs w:val="18"/>
        </w:rPr>
        <w:t xml:space="preserve"> October at midnight UAE / 23:00 KSA.</w:t>
      </w:r>
    </w:p>
    <w:p w14:paraId="60A53D83" w14:textId="510454EF" w:rsidR="00C4403D" w:rsidRPr="003D6EC0" w:rsidRDefault="00C4403D" w:rsidP="00C4403D">
      <w:pPr>
        <w:jc w:val="both"/>
        <w:rPr>
          <w:rFonts w:asciiTheme="minorBidi" w:hAnsiTheme="minorBidi"/>
          <w:sz w:val="18"/>
          <w:szCs w:val="18"/>
        </w:rPr>
      </w:pPr>
      <w:r w:rsidRPr="003D6EC0">
        <w:rPr>
          <w:rFonts w:asciiTheme="minorBidi" w:hAnsiTheme="minorBidi"/>
          <w:sz w:val="18"/>
          <w:szCs w:val="18"/>
        </w:rPr>
        <w:t xml:space="preserve">Finally, this October viewers can also look forward to over thirty classic films from 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Souad Hosni </w:t>
      </w:r>
      <w:r w:rsidRPr="003D6EC0">
        <w:rPr>
          <w:rFonts w:asciiTheme="minorBidi" w:hAnsiTheme="minorBidi"/>
          <w:sz w:val="18"/>
          <w:szCs w:val="18"/>
        </w:rPr>
        <w:t xml:space="preserve">at 20:00 UAE / 19:00 KSA on OSN </w:t>
      </w:r>
      <w:r w:rsidRPr="003D6EC0">
        <w:rPr>
          <w:rFonts w:asciiTheme="minorBidi" w:hAnsiTheme="minorBidi"/>
          <w:b/>
          <w:bCs/>
          <w:sz w:val="18"/>
          <w:szCs w:val="18"/>
        </w:rPr>
        <w:t>Yahala Cinema</w:t>
      </w:r>
      <w:r w:rsidRPr="003D6EC0">
        <w:rPr>
          <w:rFonts w:asciiTheme="minorBidi" w:hAnsiTheme="minorBidi"/>
          <w:sz w:val="18"/>
          <w:szCs w:val="18"/>
        </w:rPr>
        <w:t>. Launching on Thursday 1</w:t>
      </w:r>
      <w:r w:rsidRPr="003D6EC0">
        <w:rPr>
          <w:rFonts w:asciiTheme="minorBidi" w:hAnsiTheme="minorBidi"/>
          <w:sz w:val="18"/>
          <w:szCs w:val="18"/>
          <w:vertAlign w:val="superscript"/>
        </w:rPr>
        <w:t>st</w:t>
      </w:r>
      <w:r w:rsidRPr="003D6EC0">
        <w:rPr>
          <w:rFonts w:asciiTheme="minorBidi" w:hAnsiTheme="minorBidi"/>
          <w:sz w:val="18"/>
          <w:szCs w:val="18"/>
        </w:rPr>
        <w:t xml:space="preserve"> October, fans can watch </w:t>
      </w:r>
      <w:proofErr w:type="gramStart"/>
      <w:r w:rsidRPr="003D6EC0">
        <w:rPr>
          <w:rFonts w:asciiTheme="minorBidi" w:hAnsiTheme="minorBidi"/>
          <w:sz w:val="18"/>
          <w:szCs w:val="18"/>
        </w:rPr>
        <w:t>all of</w:t>
      </w:r>
      <w:proofErr w:type="gramEnd"/>
      <w:r w:rsidRPr="003D6EC0">
        <w:rPr>
          <w:rFonts w:asciiTheme="minorBidi" w:hAnsiTheme="minorBidi"/>
          <w:sz w:val="18"/>
          <w:szCs w:val="18"/>
        </w:rPr>
        <w:t xml:space="preserve"> Souad Hosni’s greatest movies every night of the week for a trip down memory lane, including </w:t>
      </w:r>
      <w:r w:rsidRPr="003D6EC0">
        <w:rPr>
          <w:rFonts w:asciiTheme="minorBidi" w:hAnsiTheme="minorBidi"/>
          <w:b/>
          <w:bCs/>
          <w:sz w:val="18"/>
          <w:szCs w:val="18"/>
        </w:rPr>
        <w:t>‘Saghira Ala El-Hob’</w:t>
      </w:r>
      <w:r w:rsidRPr="003D6EC0">
        <w:rPr>
          <w:rFonts w:asciiTheme="minorBidi" w:hAnsiTheme="minorBidi"/>
          <w:sz w:val="18"/>
          <w:szCs w:val="18"/>
        </w:rPr>
        <w:t>,</w:t>
      </w:r>
      <w:r w:rsidRPr="003D6EC0">
        <w:rPr>
          <w:rFonts w:asciiTheme="minorBidi" w:hAnsiTheme="minorBidi"/>
          <w:b/>
          <w:bCs/>
          <w:sz w:val="18"/>
          <w:szCs w:val="18"/>
        </w:rPr>
        <w:t xml:space="preserve"> ‘El 7 Banat’ </w:t>
      </w:r>
      <w:r w:rsidRPr="003D6EC0">
        <w:rPr>
          <w:rFonts w:asciiTheme="minorBidi" w:hAnsiTheme="minorBidi"/>
          <w:sz w:val="18"/>
          <w:szCs w:val="18"/>
        </w:rPr>
        <w:t xml:space="preserve">and </w:t>
      </w:r>
      <w:r w:rsidRPr="003D6EC0">
        <w:rPr>
          <w:rFonts w:asciiTheme="minorBidi" w:hAnsiTheme="minorBidi"/>
          <w:b/>
          <w:bCs/>
          <w:sz w:val="18"/>
          <w:szCs w:val="18"/>
        </w:rPr>
        <w:t>‘</w:t>
      </w:r>
      <w:proofErr w:type="spellStart"/>
      <w:r w:rsidRPr="003D6EC0">
        <w:rPr>
          <w:rFonts w:asciiTheme="minorBidi" w:hAnsiTheme="minorBidi"/>
          <w:b/>
          <w:bCs/>
          <w:sz w:val="18"/>
          <w:szCs w:val="18"/>
        </w:rPr>
        <w:t>Lel</w:t>
      </w:r>
      <w:proofErr w:type="spellEnd"/>
      <w:r w:rsidRPr="003D6EC0">
        <w:rPr>
          <w:rFonts w:asciiTheme="minorBidi" w:hAnsiTheme="minorBidi"/>
          <w:b/>
          <w:bCs/>
          <w:sz w:val="18"/>
          <w:szCs w:val="18"/>
        </w:rPr>
        <w:t xml:space="preserve"> Regal </w:t>
      </w:r>
      <w:proofErr w:type="spellStart"/>
      <w:r w:rsidRPr="003D6EC0">
        <w:rPr>
          <w:rFonts w:asciiTheme="minorBidi" w:hAnsiTheme="minorBidi"/>
          <w:b/>
          <w:bCs/>
          <w:sz w:val="18"/>
          <w:szCs w:val="18"/>
        </w:rPr>
        <w:t>Fakat</w:t>
      </w:r>
      <w:proofErr w:type="spellEnd"/>
      <w:r w:rsidRPr="003D6EC0">
        <w:rPr>
          <w:rFonts w:asciiTheme="minorBidi" w:hAnsiTheme="minorBidi"/>
          <w:b/>
          <w:bCs/>
          <w:sz w:val="18"/>
          <w:szCs w:val="18"/>
        </w:rPr>
        <w:t>’</w:t>
      </w:r>
      <w:r w:rsidRPr="003D6EC0">
        <w:rPr>
          <w:rFonts w:asciiTheme="minorBidi" w:hAnsiTheme="minorBidi"/>
          <w:sz w:val="18"/>
          <w:szCs w:val="18"/>
        </w:rPr>
        <w:t>.</w:t>
      </w:r>
    </w:p>
    <w:bookmarkEnd w:id="2"/>
    <w:p w14:paraId="7AB485A2" w14:textId="1DF6597A" w:rsidR="00292262" w:rsidRPr="003D6EC0" w:rsidRDefault="00292262" w:rsidP="00292262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  <w:r w:rsidRPr="003D6EC0">
        <w:rPr>
          <w:rFonts w:asciiTheme="minorBidi" w:eastAsia="Calibri" w:hAnsiTheme="minorBidi"/>
          <w:b/>
          <w:bCs/>
          <w:sz w:val="18"/>
          <w:szCs w:val="18"/>
        </w:rPr>
        <w:t>October</w:t>
      </w:r>
      <w:r w:rsidR="00C52F74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full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="00B504D7" w:rsidRPr="003D6EC0">
        <w:rPr>
          <w:rFonts w:asciiTheme="minorBidi" w:eastAsia="Calibri" w:hAnsiTheme="minorBidi"/>
          <w:b/>
          <w:bCs/>
          <w:sz w:val="18"/>
          <w:szCs w:val="18"/>
        </w:rPr>
        <w:t>series line-up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on OSN </w:t>
      </w:r>
      <w:r w:rsidR="00D569DD" w:rsidRPr="003D6EC0">
        <w:rPr>
          <w:rFonts w:asciiTheme="minorBidi" w:eastAsia="Calibri" w:hAnsiTheme="minorBidi"/>
          <w:b/>
          <w:bCs/>
          <w:sz w:val="18"/>
          <w:szCs w:val="18"/>
        </w:rPr>
        <w:t>Yahala Al Oula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:</w:t>
      </w:r>
    </w:p>
    <w:tbl>
      <w:tblPr>
        <w:tblW w:w="9899" w:type="dxa"/>
        <w:tblLook w:val="04A0" w:firstRow="1" w:lastRow="0" w:firstColumn="1" w:lastColumn="0" w:noHBand="0" w:noVBand="1"/>
      </w:tblPr>
      <w:tblGrid>
        <w:gridCol w:w="4087"/>
        <w:gridCol w:w="1668"/>
        <w:gridCol w:w="2070"/>
        <w:gridCol w:w="2074"/>
      </w:tblGrid>
      <w:tr w:rsidR="00C623C2" w:rsidRPr="003D6EC0" w14:paraId="7C5F88B9" w14:textId="77777777" w:rsidTr="006A2930">
        <w:trPr>
          <w:trHeight w:val="373"/>
        </w:trPr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8DD5F" w14:textId="1562FF93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itles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153A9" w14:textId="4364CFE1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3658A" w14:textId="2E507F22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Pattern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B5599" w14:textId="2730E254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iming - UAE/ KSA</w:t>
            </w:r>
          </w:p>
        </w:tc>
      </w:tr>
      <w:tr w:rsidR="00C623C2" w:rsidRPr="003D6EC0" w14:paraId="73849CE2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D1F9C" w14:textId="2FB8AA55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Yalla Net'asha</w:t>
            </w:r>
            <w:r w:rsidRPr="003D6EC0">
              <w:rPr>
                <w:rFonts w:asciiTheme="minorBidi" w:hAnsiTheme="minorBidi"/>
                <w:b/>
                <w:bCs/>
                <w:color w:val="2F5496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(AKA Come Dine with me)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29989" w14:textId="625A0679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18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 xml:space="preserve">th 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Octobe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8EBF7" w14:textId="39499795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162B5" w14:textId="2632178E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0:00 / 19:00</w:t>
            </w:r>
          </w:p>
        </w:tc>
      </w:tr>
      <w:tr w:rsidR="00C623C2" w:rsidRPr="003D6EC0" w14:paraId="2CED4187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36FDB" w14:textId="2914849C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A’adet R</w:t>
            </w:r>
            <w:r w:rsidR="005B30DF"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i</w:t>
            </w: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gala Season 3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6F1CF" w14:textId="1A0165EA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6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 xml:space="preserve">th 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September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77675" w14:textId="64541883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Every Saturday 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81B54" w14:textId="1065C109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2:00 / 21:00</w:t>
            </w:r>
          </w:p>
        </w:tc>
      </w:tr>
      <w:tr w:rsidR="00C623C2" w:rsidRPr="003D6EC0" w14:paraId="0DF6048A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7B3FB" w14:textId="04282DA8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a’er Al Sabah (AKA Day Dreamer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07927" w14:textId="16EFA183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18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 xml:space="preserve">th 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Octobe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4A641" w14:textId="5142DBBF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B0AB2" w14:textId="31578A14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19:00 / 18:00  </w:t>
            </w:r>
          </w:p>
        </w:tc>
      </w:tr>
      <w:tr w:rsidR="00C623C2" w:rsidRPr="003D6EC0" w14:paraId="6BB005DF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BBEDB" w14:textId="77484FAD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Alam</w:t>
            </w:r>
            <w:proofErr w:type="spellEnd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Motazawejeen</w:t>
            </w:r>
            <w:proofErr w:type="spellEnd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 (aka. The World of the Married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5921E" w14:textId="0BAEC23B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</w:t>
            </w:r>
            <w:r w:rsidR="00502E5F" w:rsidRPr="003D6EC0">
              <w:rPr>
                <w:rFonts w:asciiTheme="minorBidi" w:hAnsiTheme="minorBidi"/>
                <w:color w:val="000000"/>
                <w:sz w:val="18"/>
                <w:szCs w:val="18"/>
              </w:rPr>
              <w:t>7</w:t>
            </w:r>
            <w:r w:rsidR="00502E5F"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502E5F"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October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4DB9" w14:textId="0BB07DEF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972A5" w14:textId="6B0921B4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proofErr w:type="gramStart"/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3:00  /</w:t>
            </w:r>
            <w:proofErr w:type="gramEnd"/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 22:00</w:t>
            </w:r>
          </w:p>
        </w:tc>
      </w:tr>
      <w:tr w:rsidR="00C623C2" w:rsidRPr="003D6EC0" w14:paraId="2555A177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E255C" w14:textId="4D3861A0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Worroud Moulawna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C2340" w14:textId="0E38CBBE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0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 September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10625" w14:textId="24862E7E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5A69C" w14:textId="35BE3F42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1:00 / 21:00</w:t>
            </w:r>
          </w:p>
        </w:tc>
      </w:tr>
      <w:tr w:rsidR="00C623C2" w:rsidRPr="003D6EC0" w14:paraId="76DA9220" w14:textId="77777777" w:rsidTr="006A2930">
        <w:trPr>
          <w:trHeight w:val="373"/>
        </w:trPr>
        <w:tc>
          <w:tcPr>
            <w:tcW w:w="40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01032" w14:textId="792BB16F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Al Tufah Al Haram (AKA Forbidden Fruit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A3052" w14:textId="4BF22223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3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>rd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 September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C91AE" w14:textId="61702F49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D9C86" w14:textId="5F634584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2:00 / 21:00</w:t>
            </w:r>
          </w:p>
        </w:tc>
      </w:tr>
      <w:tr w:rsidR="00C623C2" w:rsidRPr="003D6EC0" w14:paraId="5A7801A3" w14:textId="77777777" w:rsidTr="006A2930">
        <w:trPr>
          <w:trHeight w:val="373"/>
        </w:trPr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32A99" w14:textId="78C7FC2A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Qatel Eve Season 1, 2 &amp; 3 (AKA Killing Eve)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5D6C5" w14:textId="4A487327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0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 xml:space="preserve"> September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1D55" w14:textId="527205E4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B1096" w14:textId="1C0C5BA5" w:rsidR="00C623C2" w:rsidRPr="003D6EC0" w:rsidRDefault="00C623C2" w:rsidP="00C623C2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23:00 / 22:00</w:t>
            </w:r>
          </w:p>
        </w:tc>
      </w:tr>
      <w:tr w:rsidR="00C4403D" w:rsidRPr="003D6EC0" w14:paraId="1EE7B18D" w14:textId="77777777" w:rsidTr="006A2930">
        <w:trPr>
          <w:trHeight w:val="373"/>
        </w:trPr>
        <w:tc>
          <w:tcPr>
            <w:tcW w:w="4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1ACA9" w14:textId="3C2C7D9B" w:rsidR="00C4403D" w:rsidRPr="003D6EC0" w:rsidRDefault="00C4403D" w:rsidP="00C4403D">
            <w:pPr>
              <w:spacing w:after="0" w:line="240" w:lineRule="auto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Serr</w:t>
            </w:r>
            <w:proofErr w:type="spellEnd"/>
            <w:r w:rsidRPr="003D6EC0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 (AKA Secret) 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9948D" w14:textId="2C8AEA69" w:rsidR="00C4403D" w:rsidRPr="003D6EC0" w:rsidRDefault="00C4403D" w:rsidP="00C4403D">
            <w:pPr>
              <w:spacing w:after="0" w:line="240" w:lineRule="auto"/>
              <w:rPr>
                <w:rFonts w:asciiTheme="minorBidi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31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  <w:vertAlign w:val="superscript"/>
              </w:rPr>
              <w:t xml:space="preserve">st </w:t>
            </w: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Augus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4D82A" w14:textId="684F7BF5" w:rsidR="00C4403D" w:rsidRPr="003D6EC0" w:rsidRDefault="00C4403D" w:rsidP="00C4403D">
            <w:pPr>
              <w:spacing w:after="0" w:line="240" w:lineRule="auto"/>
              <w:rPr>
                <w:rFonts w:asciiTheme="minorBidi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Sunday to Thursday</w:t>
            </w:r>
          </w:p>
        </w:tc>
        <w:tc>
          <w:tcPr>
            <w:tcW w:w="2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8F4F" w14:textId="4C536096" w:rsidR="00C4403D" w:rsidRPr="003D6EC0" w:rsidRDefault="00C4403D" w:rsidP="00C4403D">
            <w:pPr>
              <w:spacing w:after="0" w:line="240" w:lineRule="auto"/>
              <w:rPr>
                <w:rFonts w:asciiTheme="minorBidi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hAnsiTheme="minorBidi"/>
                <w:color w:val="000000"/>
                <w:sz w:val="18"/>
                <w:szCs w:val="18"/>
              </w:rPr>
              <w:t>00:00 / 23:00</w:t>
            </w:r>
          </w:p>
        </w:tc>
      </w:tr>
      <w:bookmarkEnd w:id="3"/>
    </w:tbl>
    <w:p w14:paraId="09009AEF" w14:textId="77777777" w:rsidR="006B2FB7" w:rsidRPr="003D6EC0" w:rsidRDefault="006B2FB7" w:rsidP="00B504D7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</w:p>
    <w:p w14:paraId="1E4692BC" w14:textId="6B7F2D7A" w:rsidR="00B504D7" w:rsidRPr="003D6EC0" w:rsidRDefault="00B504D7" w:rsidP="00B504D7">
      <w:pPr>
        <w:jc w:val="both"/>
        <w:rPr>
          <w:rFonts w:asciiTheme="minorBidi" w:eastAsia="Calibri" w:hAnsiTheme="minorBidi"/>
          <w:b/>
          <w:bCs/>
          <w:sz w:val="18"/>
          <w:szCs w:val="18"/>
        </w:rPr>
      </w:pPr>
      <w:r w:rsidRPr="003D6EC0">
        <w:rPr>
          <w:rFonts w:asciiTheme="minorBidi" w:eastAsia="Calibri" w:hAnsiTheme="minorBidi"/>
          <w:b/>
          <w:bCs/>
          <w:sz w:val="18"/>
          <w:szCs w:val="18"/>
        </w:rPr>
        <w:t>October</w:t>
      </w:r>
      <w:r w:rsidR="00610652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full </w:t>
      </w:r>
      <w:r w:rsidR="000F41EE" w:rsidRPr="003D6EC0">
        <w:rPr>
          <w:rFonts w:asciiTheme="minorBidi" w:eastAsia="Calibri" w:hAnsiTheme="minorBidi"/>
          <w:b/>
          <w:bCs/>
          <w:sz w:val="18"/>
          <w:szCs w:val="18"/>
        </w:rPr>
        <w:t>movie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line-up on OSN Yahala </w:t>
      </w:r>
      <w:r w:rsidR="000F41EE" w:rsidRPr="003D6EC0">
        <w:rPr>
          <w:rFonts w:asciiTheme="minorBidi" w:eastAsia="Calibri" w:hAnsiTheme="minorBidi"/>
          <w:b/>
          <w:bCs/>
          <w:sz w:val="18"/>
          <w:szCs w:val="18"/>
        </w:rPr>
        <w:t>Cinema</w:t>
      </w:r>
      <w:r w:rsidR="00034932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at midnight UAE/ 23:00 KSA</w:t>
      </w:r>
      <w:r w:rsidRPr="003D6EC0">
        <w:rPr>
          <w:rFonts w:asciiTheme="minorBidi" w:eastAsia="Calibri" w:hAnsiTheme="minorBidi"/>
          <w:b/>
          <w:bCs/>
          <w:sz w:val="18"/>
          <w:szCs w:val="18"/>
        </w:rPr>
        <w:t>: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4585"/>
        <w:gridCol w:w="2595"/>
      </w:tblGrid>
      <w:tr w:rsidR="00034932" w:rsidRPr="003D6EC0" w14:paraId="4818EF84" w14:textId="77777777" w:rsidTr="00034932">
        <w:trPr>
          <w:trHeight w:val="29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84F40" w14:textId="77777777" w:rsidR="00034932" w:rsidRPr="003D6EC0" w:rsidRDefault="00034932" w:rsidP="003E0C9B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Movie title</w:t>
            </w:r>
          </w:p>
        </w:tc>
        <w:tc>
          <w:tcPr>
            <w:tcW w:w="2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513FA" w14:textId="77777777" w:rsidR="00034932" w:rsidRPr="003D6EC0" w:rsidRDefault="00034932" w:rsidP="003E0C9B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Date</w:t>
            </w:r>
          </w:p>
        </w:tc>
      </w:tr>
      <w:tr w:rsidR="00034932" w:rsidRPr="003D6EC0" w14:paraId="0A5F9487" w14:textId="77777777" w:rsidTr="00034932">
        <w:trPr>
          <w:trHeight w:val="290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96C52" w14:textId="77777777" w:rsidR="00034932" w:rsidRPr="003D6EC0" w:rsidRDefault="00034932" w:rsidP="003E0C9B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El Le'ba Al Americani (American Game)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9009" w14:textId="2A9702F6" w:rsidR="00034932" w:rsidRPr="003D6EC0" w:rsidRDefault="00034932" w:rsidP="00A1436E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n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</w:p>
        </w:tc>
      </w:tr>
      <w:tr w:rsidR="00034932" w:rsidRPr="003D6EC0" w14:paraId="2CDC55BB" w14:textId="77777777" w:rsidTr="00034932">
        <w:trPr>
          <w:trHeight w:val="290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1AEA0" w14:textId="77777777" w:rsidR="00034932" w:rsidRPr="003D6EC0" w:rsidRDefault="00034932" w:rsidP="003E0C9B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Tayeb Wel shares Wel La'oub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F0B6" w14:textId="4D2E975B" w:rsidR="00034932" w:rsidRPr="003D6EC0" w:rsidRDefault="00034932" w:rsidP="00A1436E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9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</w:tbl>
    <w:p w14:paraId="6CA65ED4" w14:textId="4776AE61" w:rsidR="002234C5" w:rsidRPr="003D6EC0" w:rsidRDefault="002234C5" w:rsidP="00DC4D98">
      <w:pPr>
        <w:spacing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</w:p>
    <w:p w14:paraId="2F0C88E5" w14:textId="34576301" w:rsidR="006A2930" w:rsidRPr="003D6EC0" w:rsidRDefault="0043605B" w:rsidP="00DC4D98">
      <w:pPr>
        <w:spacing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  <w:r w:rsidRPr="003D6EC0">
        <w:rPr>
          <w:rFonts w:asciiTheme="minorBidi" w:eastAsia="Calibri" w:hAnsiTheme="minorBidi"/>
          <w:b/>
          <w:bCs/>
          <w:sz w:val="18"/>
          <w:szCs w:val="18"/>
        </w:rPr>
        <w:t>Nadine Labaki</w:t>
      </w:r>
      <w:r w:rsidR="006A2930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full movi</w:t>
      </w:r>
      <w:r w:rsidR="00610652" w:rsidRPr="003D6EC0">
        <w:rPr>
          <w:rFonts w:asciiTheme="minorBidi" w:eastAsia="Calibri" w:hAnsiTheme="minorBidi"/>
          <w:b/>
          <w:bCs/>
          <w:sz w:val="18"/>
          <w:szCs w:val="18"/>
        </w:rPr>
        <w:t>e</w:t>
      </w:r>
      <w:r w:rsidR="006A2930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line-up on OSN Yahala Cinema</w:t>
      </w:r>
      <w:r w:rsidR="00034932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at midnight UAE/ 23:00 KSA:</w:t>
      </w:r>
      <w:r w:rsidR="00034932" w:rsidRPr="003D6EC0">
        <w:rPr>
          <w:rFonts w:asciiTheme="minorBidi" w:hAnsiTheme="minorBidi"/>
          <w:b/>
          <w:bCs/>
          <w:sz w:val="18"/>
          <w:szCs w:val="18"/>
        </w:rPr>
        <w:t xml:space="preserve"> 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4585"/>
        <w:gridCol w:w="2595"/>
      </w:tblGrid>
      <w:tr w:rsidR="00034932" w:rsidRPr="003D6EC0" w14:paraId="5E285C92" w14:textId="77777777" w:rsidTr="00034932">
        <w:trPr>
          <w:trHeight w:val="29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00452" w14:textId="77777777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Movie title</w:t>
            </w:r>
          </w:p>
        </w:tc>
        <w:tc>
          <w:tcPr>
            <w:tcW w:w="2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287AC" w14:textId="77777777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Date</w:t>
            </w:r>
          </w:p>
        </w:tc>
      </w:tr>
      <w:tr w:rsidR="00034932" w:rsidRPr="003D6EC0" w14:paraId="47AFA854" w14:textId="77777777" w:rsidTr="00034932">
        <w:trPr>
          <w:trHeight w:val="290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0D278" w14:textId="77777777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ukar Banat (AKA Caramel)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71192" w14:textId="40BF4EBF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6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034932" w:rsidRPr="003D6EC0" w14:paraId="497C44E1" w14:textId="77777777" w:rsidTr="00034932">
        <w:trPr>
          <w:trHeight w:val="290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97B21" w14:textId="77777777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W Hala’a Lawein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67F3" w14:textId="4CBC2139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3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r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</w:p>
        </w:tc>
      </w:tr>
      <w:tr w:rsidR="00034932" w:rsidRPr="003D6EC0" w14:paraId="39AF2007" w14:textId="77777777" w:rsidTr="00034932">
        <w:trPr>
          <w:trHeight w:val="290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B4EA5" w14:textId="5350FC4A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Capernaum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4E0CB" w14:textId="562ED2E7" w:rsidR="00034932" w:rsidRPr="003D6EC0" w:rsidRDefault="00034932" w:rsidP="00C930FC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30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</w:tbl>
    <w:p w14:paraId="43AB083E" w14:textId="77777777" w:rsidR="00A95D23" w:rsidRPr="003D6EC0" w:rsidRDefault="00A95D23" w:rsidP="00DC4D98">
      <w:pPr>
        <w:spacing w:line="240" w:lineRule="auto"/>
        <w:jc w:val="both"/>
        <w:rPr>
          <w:rFonts w:asciiTheme="minorBidi" w:eastAsia="Calibri" w:hAnsiTheme="minorBidi"/>
          <w:b/>
          <w:bCs/>
          <w:sz w:val="18"/>
          <w:szCs w:val="18"/>
        </w:rPr>
      </w:pPr>
    </w:p>
    <w:p w14:paraId="7FED83D3" w14:textId="1F201428" w:rsidR="0043605B" w:rsidRPr="003D6EC0" w:rsidRDefault="00610652" w:rsidP="00DC4D98">
      <w:pPr>
        <w:spacing w:line="240" w:lineRule="auto"/>
        <w:jc w:val="both"/>
        <w:rPr>
          <w:rFonts w:asciiTheme="minorBidi" w:eastAsia="Calibri" w:hAnsiTheme="minorBidi"/>
          <w:b/>
          <w:bCs/>
          <w:sz w:val="18"/>
          <w:szCs w:val="18"/>
        </w:rPr>
      </w:pPr>
      <w:r w:rsidRPr="003D6EC0">
        <w:rPr>
          <w:rFonts w:asciiTheme="minorBidi" w:eastAsia="Calibri" w:hAnsiTheme="minorBidi"/>
          <w:b/>
          <w:bCs/>
          <w:sz w:val="18"/>
          <w:szCs w:val="18"/>
        </w:rPr>
        <w:t xml:space="preserve">Souad Hosni </w:t>
      </w:r>
      <w:r w:rsidR="0043605B" w:rsidRPr="003D6EC0">
        <w:rPr>
          <w:rFonts w:asciiTheme="minorBidi" w:eastAsia="Calibri" w:hAnsiTheme="minorBidi"/>
          <w:b/>
          <w:bCs/>
          <w:sz w:val="18"/>
          <w:szCs w:val="18"/>
        </w:rPr>
        <w:t>full movie line-up on OSN Yahala Cinema</w:t>
      </w:r>
      <w:r w:rsidR="00AC4EEC" w:rsidRPr="003D6EC0">
        <w:rPr>
          <w:rFonts w:asciiTheme="minorBidi" w:eastAsia="Calibri" w:hAnsiTheme="minorBidi"/>
          <w:b/>
          <w:bCs/>
          <w:sz w:val="18"/>
          <w:szCs w:val="18"/>
        </w:rPr>
        <w:t xml:space="preserve"> at 20:00 UA</w:t>
      </w:r>
      <w:r w:rsidR="00477E82" w:rsidRPr="003D6EC0">
        <w:rPr>
          <w:rFonts w:asciiTheme="minorBidi" w:eastAsia="Calibri" w:hAnsiTheme="minorBidi"/>
          <w:b/>
          <w:bCs/>
          <w:sz w:val="18"/>
          <w:szCs w:val="18"/>
        </w:rPr>
        <w:t>E</w:t>
      </w:r>
      <w:r w:rsidR="00AC4EEC" w:rsidRPr="003D6EC0">
        <w:rPr>
          <w:rFonts w:asciiTheme="minorBidi" w:eastAsia="Calibri" w:hAnsiTheme="minorBidi"/>
          <w:b/>
          <w:bCs/>
          <w:sz w:val="18"/>
          <w:szCs w:val="18"/>
        </w:rPr>
        <w:t>/ 19:00 KSA</w:t>
      </w:r>
      <w:r w:rsidR="0043605B" w:rsidRPr="003D6EC0">
        <w:rPr>
          <w:rFonts w:asciiTheme="minorBidi" w:eastAsia="Calibri" w:hAnsiTheme="minorBidi"/>
          <w:b/>
          <w:bCs/>
          <w:sz w:val="18"/>
          <w:szCs w:val="18"/>
        </w:rPr>
        <w:t>:</w:t>
      </w:r>
    </w:p>
    <w:tbl>
      <w:tblPr>
        <w:tblW w:w="7195" w:type="dxa"/>
        <w:tblLook w:val="04A0" w:firstRow="1" w:lastRow="0" w:firstColumn="1" w:lastColumn="0" w:noHBand="0" w:noVBand="1"/>
      </w:tblPr>
      <w:tblGrid>
        <w:gridCol w:w="4585"/>
        <w:gridCol w:w="2610"/>
      </w:tblGrid>
      <w:tr w:rsidR="00237D63" w:rsidRPr="003D6EC0" w14:paraId="10F26DA3" w14:textId="77777777" w:rsidTr="006B2FB7">
        <w:trPr>
          <w:trHeight w:val="294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B371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Movie titles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CBE6E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Date</w:t>
            </w:r>
          </w:p>
        </w:tc>
      </w:tr>
      <w:tr w:rsidR="00237D63" w:rsidRPr="003D6EC0" w14:paraId="47D128C1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4BA71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El Banat W El Seif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4BAF" w14:textId="66BD444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</w:t>
            </w:r>
            <w:r w:rsidR="008C5FF4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st</w:t>
            </w:r>
            <w:r w:rsidR="008C5FF4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014676F0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4616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El 7 Bana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88E4" w14:textId="0F1A11E3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</w:t>
            </w:r>
            <w:r w:rsidR="008C5FF4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n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3A3AEA39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D7C14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 xml:space="preserve">Al Sahera Al Saghira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DC928" w14:textId="7EBEBE2F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3</w:t>
            </w:r>
            <w:r w:rsidR="008C5FF4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r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0C55B62E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510C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La'ebat Al Hob Wel Gawaz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9DFA5" w14:textId="3D39CE12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</w:t>
            </w:r>
            <w:r w:rsidR="008C5FF4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6679FBBC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BD9B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Hekayet Gawaz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B44F" w14:textId="6996EF60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58ADBF54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4E9C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Talata Youhebonah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A56A" w14:textId="4D6446F5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6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64E55700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E1F8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Qahera 30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A284" w14:textId="3A9C8B1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7</w:t>
            </w:r>
            <w:proofErr w:type="gramStart"/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  <w:proofErr w:type="gramEnd"/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37D63" w:rsidRPr="003D6EC0" w14:paraId="50526B02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8BEB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anab Al Safeer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85F2" w14:textId="5DF5AF1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8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7E7B833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FFA41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Lailat Al Zefaf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050E1" w14:textId="1DE5E17D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9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 xml:space="preserve">th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4A17013E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650D0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aghira Ala El Hob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7286E" w14:textId="5A92BE2E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0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29DEE8A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775F9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Zawga Al Thaney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B21E" w14:textId="50CB7CC5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1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03B5EABC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8B56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haqet Al Talab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E4A52" w14:textId="5A07510D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2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2CCFA71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AD196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Baba Ayez Ked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5689" w14:textId="0B12472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3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12508DED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869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hay'a Min Al A'zab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676E" w14:textId="051FD311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4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1161E63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81F6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Murahqin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8213" w14:textId="617F278A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5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17B609D3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9F1F2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horoub Wa Shorouk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B791" w14:textId="010AB10F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6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07FED9C6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39674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 xml:space="preserve">Al Ikhtiar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BFD3" w14:textId="3B86AC29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7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1EA0C066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5256B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Zawgaty Wal Kalb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6552" w14:textId="4123C85D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8</w:t>
            </w:r>
            <w:proofErr w:type="gramStart"/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  <w:proofErr w:type="gramEnd"/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37D63" w:rsidRPr="003D6EC0" w14:paraId="67A593FF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D915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Lelregal Faqa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1ADCF" w14:textId="776B637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9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4A0CF244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B8782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harameyat Emra'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A7951" w14:textId="31F33DCF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0</w:t>
            </w:r>
            <w:proofErr w:type="gramStart"/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  <w:proofErr w:type="gramEnd"/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37D63" w:rsidRPr="003D6EC0" w14:paraId="43BF1701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EC5F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Khaly Balak Men Zouzou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F844" w14:textId="5D188238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1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st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October </w:t>
            </w:r>
          </w:p>
        </w:tc>
      </w:tr>
      <w:tr w:rsidR="00237D63" w:rsidRPr="003D6EC0" w14:paraId="7C8E4116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25416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Lemaza A'eesh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97D9" w14:textId="4A7BE27A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2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n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414C9FFB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3E05A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a Man Notleq Al Rosa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C42C" w14:textId="442BA954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3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rd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0DE1E0E9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22B6A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hl Al Qemm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4311" w14:textId="776E3221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4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79E3F195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F654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 xml:space="preserve">Ghareeb Fi Bayti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CA62" w14:textId="2A7076F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5</w:t>
            </w:r>
            <w:proofErr w:type="gramStart"/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  <w:proofErr w:type="gramEnd"/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37D63" w:rsidRPr="003D6EC0" w14:paraId="3025CD6F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7D51E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habab Magnon Gedan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C0A1" w14:textId="310147E5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6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694836B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F95C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Esha'et Hob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916AF" w14:textId="7B6D321E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7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5D48D18A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60DA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Safira Aziz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5885" w14:textId="7292BA69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8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3CD8EB6C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B7233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l Asheya'a Al Talat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8EAEA" w14:textId="0093F36D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9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tr w:rsidR="00237D63" w:rsidRPr="003D6EC0" w14:paraId="23A46FFD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C74F5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 xml:space="preserve">Al Karnak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DC55" w14:textId="1AB0848D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30</w:t>
            </w:r>
            <w:proofErr w:type="gramStart"/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th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</w:t>
            </w:r>
            <w:proofErr w:type="gramEnd"/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37D63" w:rsidRPr="003D6EC0" w14:paraId="33A53694" w14:textId="77777777" w:rsidTr="006B2FB7">
        <w:trPr>
          <w:trHeight w:val="294"/>
        </w:trPr>
        <w:tc>
          <w:tcPr>
            <w:tcW w:w="4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8FED8" w14:textId="77777777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miret Hobi Ana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9EAE" w14:textId="37274E8A" w:rsidR="00237D63" w:rsidRPr="003D6EC0" w:rsidRDefault="00237D63" w:rsidP="00237D63">
            <w:pPr>
              <w:spacing w:after="0" w:line="240" w:lineRule="auto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31</w:t>
            </w:r>
            <w:r w:rsidR="00610652"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  <w:vertAlign w:val="superscript"/>
              </w:rPr>
              <w:t>st</w:t>
            </w:r>
            <w:r w:rsidRPr="003D6EC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 xml:space="preserve"> October </w:t>
            </w:r>
          </w:p>
        </w:tc>
      </w:tr>
      <w:bookmarkEnd w:id="4"/>
    </w:tbl>
    <w:p w14:paraId="3B51B2BB" w14:textId="77777777" w:rsidR="0043605B" w:rsidRPr="003D6EC0" w:rsidRDefault="0043605B" w:rsidP="00DC4D98">
      <w:pPr>
        <w:spacing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</w:p>
    <w:sectPr w:rsidR="0043605B" w:rsidRPr="003D6EC0" w:rsidSect="00E516E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5516E" w14:textId="77777777" w:rsidR="00D664C7" w:rsidRDefault="00D664C7" w:rsidP="00A7048C">
      <w:pPr>
        <w:spacing w:after="0" w:line="240" w:lineRule="auto"/>
      </w:pPr>
      <w:r>
        <w:separator/>
      </w:r>
    </w:p>
  </w:endnote>
  <w:endnote w:type="continuationSeparator" w:id="0">
    <w:p w14:paraId="32BDE404" w14:textId="77777777" w:rsidR="00D664C7" w:rsidRDefault="00D664C7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A036B" w14:textId="77777777" w:rsidR="00D664C7" w:rsidRDefault="00D664C7" w:rsidP="00A7048C">
      <w:pPr>
        <w:spacing w:after="0" w:line="240" w:lineRule="auto"/>
      </w:pPr>
      <w:r>
        <w:separator/>
      </w:r>
    </w:p>
  </w:footnote>
  <w:footnote w:type="continuationSeparator" w:id="0">
    <w:p w14:paraId="0DA6032C" w14:textId="77777777" w:rsidR="00D664C7" w:rsidRDefault="00D664C7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8B7857" w:rsidRDefault="008B7857" w:rsidP="001E2CEA">
    <w:pPr>
      <w:pStyle w:val="Header"/>
      <w:tabs>
        <w:tab w:val="clear" w:pos="9360"/>
        <w:tab w:val="left" w:pos="5310"/>
      </w:tabs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1F6F19" w14:textId="2A48E88E" w:rsidR="008B7857" w:rsidRDefault="008B7857" w:rsidP="001E2CEA">
    <w:pPr>
      <w:pStyle w:val="Header"/>
      <w:tabs>
        <w:tab w:val="clear" w:pos="9360"/>
        <w:tab w:val="left" w:pos="5310"/>
      </w:tabs>
    </w:pPr>
    <w:r>
      <w:tab/>
    </w:r>
  </w:p>
  <w:p w14:paraId="34F5F13E" w14:textId="77777777" w:rsidR="008B7857" w:rsidRDefault="008B78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4DFE"/>
    <w:multiLevelType w:val="hybridMultilevel"/>
    <w:tmpl w:val="BAB8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07874"/>
    <w:multiLevelType w:val="hybridMultilevel"/>
    <w:tmpl w:val="D29C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A74B6"/>
    <w:multiLevelType w:val="hybridMultilevel"/>
    <w:tmpl w:val="6426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E474D7"/>
    <w:multiLevelType w:val="hybridMultilevel"/>
    <w:tmpl w:val="34947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A74207"/>
    <w:multiLevelType w:val="hybridMultilevel"/>
    <w:tmpl w:val="7438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3FC1"/>
    <w:multiLevelType w:val="hybridMultilevel"/>
    <w:tmpl w:val="0C5C7CA8"/>
    <w:lvl w:ilvl="0" w:tplc="716CA7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5"/>
  </w:num>
  <w:num w:numId="5">
    <w:abstractNumId w:val="5"/>
  </w:num>
  <w:num w:numId="6">
    <w:abstractNumId w:val="20"/>
  </w:num>
  <w:num w:numId="7">
    <w:abstractNumId w:val="24"/>
  </w:num>
  <w:num w:numId="8">
    <w:abstractNumId w:val="17"/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5"/>
  </w:num>
  <w:num w:numId="13">
    <w:abstractNumId w:val="9"/>
  </w:num>
  <w:num w:numId="14">
    <w:abstractNumId w:val="3"/>
  </w:num>
  <w:num w:numId="15">
    <w:abstractNumId w:val="13"/>
  </w:num>
  <w:num w:numId="16">
    <w:abstractNumId w:val="26"/>
  </w:num>
  <w:num w:numId="17">
    <w:abstractNumId w:val="23"/>
  </w:num>
  <w:num w:numId="18">
    <w:abstractNumId w:val="16"/>
  </w:num>
  <w:num w:numId="19">
    <w:abstractNumId w:val="11"/>
  </w:num>
  <w:num w:numId="20">
    <w:abstractNumId w:val="19"/>
  </w:num>
  <w:num w:numId="21">
    <w:abstractNumId w:val="19"/>
  </w:num>
  <w:num w:numId="22">
    <w:abstractNumId w:val="6"/>
  </w:num>
  <w:num w:numId="23">
    <w:abstractNumId w:val="10"/>
  </w:num>
  <w:num w:numId="24">
    <w:abstractNumId w:val="22"/>
  </w:num>
  <w:num w:numId="25">
    <w:abstractNumId w:val="2"/>
  </w:num>
  <w:num w:numId="26">
    <w:abstractNumId w:val="8"/>
  </w:num>
  <w:num w:numId="27">
    <w:abstractNumId w:val="12"/>
  </w:num>
  <w:num w:numId="28">
    <w:abstractNumId w:val="2"/>
  </w:num>
  <w:num w:numId="29">
    <w:abstractNumId w:val="8"/>
  </w:num>
  <w:num w:numId="30">
    <w:abstractNumId w:val="18"/>
  </w:num>
  <w:num w:numId="31">
    <w:abstractNumId w:val="2"/>
  </w:num>
  <w:num w:numId="32">
    <w:abstractNumId w:val="18"/>
  </w:num>
  <w:num w:numId="33">
    <w:abstractNumId w:val="8"/>
  </w:num>
  <w:num w:numId="34">
    <w:abstractNumId w:val="14"/>
  </w:num>
  <w:num w:numId="35">
    <w:abstractNumId w:val="14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8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tKgFAEXEs+AtAAAA"/>
  </w:docVars>
  <w:rsids>
    <w:rsidRoot w:val="00C63FFB"/>
    <w:rsid w:val="00000886"/>
    <w:rsid w:val="0000136B"/>
    <w:rsid w:val="00006923"/>
    <w:rsid w:val="00010BBF"/>
    <w:rsid w:val="00015878"/>
    <w:rsid w:val="00016834"/>
    <w:rsid w:val="00020254"/>
    <w:rsid w:val="00022C37"/>
    <w:rsid w:val="000336D0"/>
    <w:rsid w:val="00034932"/>
    <w:rsid w:val="00036EBA"/>
    <w:rsid w:val="00043948"/>
    <w:rsid w:val="000443FD"/>
    <w:rsid w:val="000526C0"/>
    <w:rsid w:val="00054821"/>
    <w:rsid w:val="00063055"/>
    <w:rsid w:val="00063B89"/>
    <w:rsid w:val="00065878"/>
    <w:rsid w:val="000665E8"/>
    <w:rsid w:val="00072EF8"/>
    <w:rsid w:val="00073E0C"/>
    <w:rsid w:val="00075DE5"/>
    <w:rsid w:val="00082C44"/>
    <w:rsid w:val="00083271"/>
    <w:rsid w:val="00083FB3"/>
    <w:rsid w:val="00084CB9"/>
    <w:rsid w:val="000906B0"/>
    <w:rsid w:val="00091BBF"/>
    <w:rsid w:val="00092800"/>
    <w:rsid w:val="00092FBA"/>
    <w:rsid w:val="0009329F"/>
    <w:rsid w:val="00097287"/>
    <w:rsid w:val="00097F2A"/>
    <w:rsid w:val="000A0BFC"/>
    <w:rsid w:val="000A103B"/>
    <w:rsid w:val="000A2B42"/>
    <w:rsid w:val="000A2E54"/>
    <w:rsid w:val="000A47E5"/>
    <w:rsid w:val="000A5324"/>
    <w:rsid w:val="000A794F"/>
    <w:rsid w:val="000B2C61"/>
    <w:rsid w:val="000B52B8"/>
    <w:rsid w:val="000B6417"/>
    <w:rsid w:val="000C110B"/>
    <w:rsid w:val="000C1FD7"/>
    <w:rsid w:val="000C2A04"/>
    <w:rsid w:val="000C3F05"/>
    <w:rsid w:val="000D0628"/>
    <w:rsid w:val="000D3D40"/>
    <w:rsid w:val="000D4776"/>
    <w:rsid w:val="000D55DA"/>
    <w:rsid w:val="000D5CBB"/>
    <w:rsid w:val="000D6FCE"/>
    <w:rsid w:val="000D7CC2"/>
    <w:rsid w:val="000E3B14"/>
    <w:rsid w:val="000E5C34"/>
    <w:rsid w:val="000F0653"/>
    <w:rsid w:val="000F186E"/>
    <w:rsid w:val="000F41EE"/>
    <w:rsid w:val="000F4876"/>
    <w:rsid w:val="000F6982"/>
    <w:rsid w:val="000F721E"/>
    <w:rsid w:val="000F7C99"/>
    <w:rsid w:val="0010083A"/>
    <w:rsid w:val="00100853"/>
    <w:rsid w:val="00100E39"/>
    <w:rsid w:val="00100EFF"/>
    <w:rsid w:val="00101741"/>
    <w:rsid w:val="00102881"/>
    <w:rsid w:val="00106FA5"/>
    <w:rsid w:val="00107662"/>
    <w:rsid w:val="00110E20"/>
    <w:rsid w:val="001113E2"/>
    <w:rsid w:val="001132AF"/>
    <w:rsid w:val="00113801"/>
    <w:rsid w:val="00114931"/>
    <w:rsid w:val="001161AB"/>
    <w:rsid w:val="00121C1D"/>
    <w:rsid w:val="00124649"/>
    <w:rsid w:val="00125BB5"/>
    <w:rsid w:val="001325FF"/>
    <w:rsid w:val="00133681"/>
    <w:rsid w:val="00136487"/>
    <w:rsid w:val="00140CAF"/>
    <w:rsid w:val="0014205F"/>
    <w:rsid w:val="00142D1B"/>
    <w:rsid w:val="001430B4"/>
    <w:rsid w:val="00143FFA"/>
    <w:rsid w:val="00144758"/>
    <w:rsid w:val="00144B35"/>
    <w:rsid w:val="00147A27"/>
    <w:rsid w:val="00151EC1"/>
    <w:rsid w:val="00152D9E"/>
    <w:rsid w:val="0015313F"/>
    <w:rsid w:val="00155982"/>
    <w:rsid w:val="00157CCA"/>
    <w:rsid w:val="00160A4A"/>
    <w:rsid w:val="0016293D"/>
    <w:rsid w:val="00162D6E"/>
    <w:rsid w:val="00163D1B"/>
    <w:rsid w:val="00164CE6"/>
    <w:rsid w:val="0016507B"/>
    <w:rsid w:val="00165C26"/>
    <w:rsid w:val="00170EFC"/>
    <w:rsid w:val="00171746"/>
    <w:rsid w:val="00172E68"/>
    <w:rsid w:val="00173349"/>
    <w:rsid w:val="00173B29"/>
    <w:rsid w:val="00176B36"/>
    <w:rsid w:val="00181A2E"/>
    <w:rsid w:val="00186209"/>
    <w:rsid w:val="00186B36"/>
    <w:rsid w:val="001916BA"/>
    <w:rsid w:val="001932CA"/>
    <w:rsid w:val="00196571"/>
    <w:rsid w:val="001A0B95"/>
    <w:rsid w:val="001A1323"/>
    <w:rsid w:val="001A1435"/>
    <w:rsid w:val="001A1ED1"/>
    <w:rsid w:val="001A2400"/>
    <w:rsid w:val="001A4BDB"/>
    <w:rsid w:val="001A4DE7"/>
    <w:rsid w:val="001A5323"/>
    <w:rsid w:val="001B29CB"/>
    <w:rsid w:val="001B38A8"/>
    <w:rsid w:val="001B4145"/>
    <w:rsid w:val="001B615E"/>
    <w:rsid w:val="001B759E"/>
    <w:rsid w:val="001C275A"/>
    <w:rsid w:val="001C3710"/>
    <w:rsid w:val="001C7751"/>
    <w:rsid w:val="001D1D2D"/>
    <w:rsid w:val="001D71FB"/>
    <w:rsid w:val="001D79F9"/>
    <w:rsid w:val="001E166A"/>
    <w:rsid w:val="001E1FDF"/>
    <w:rsid w:val="001E2CEA"/>
    <w:rsid w:val="001E48F7"/>
    <w:rsid w:val="001F1022"/>
    <w:rsid w:val="001F2EA8"/>
    <w:rsid w:val="001F3569"/>
    <w:rsid w:val="001F4651"/>
    <w:rsid w:val="001F6BBE"/>
    <w:rsid w:val="00201D2A"/>
    <w:rsid w:val="00201D72"/>
    <w:rsid w:val="002022B6"/>
    <w:rsid w:val="002030E2"/>
    <w:rsid w:val="00204675"/>
    <w:rsid w:val="002061A8"/>
    <w:rsid w:val="002077CC"/>
    <w:rsid w:val="00211B32"/>
    <w:rsid w:val="00212861"/>
    <w:rsid w:val="0021314A"/>
    <w:rsid w:val="002135F0"/>
    <w:rsid w:val="0021463C"/>
    <w:rsid w:val="002150CC"/>
    <w:rsid w:val="00215C6E"/>
    <w:rsid w:val="00216D41"/>
    <w:rsid w:val="00220D04"/>
    <w:rsid w:val="002234C5"/>
    <w:rsid w:val="002263A6"/>
    <w:rsid w:val="0022795C"/>
    <w:rsid w:val="00234A64"/>
    <w:rsid w:val="002369F5"/>
    <w:rsid w:val="00236A63"/>
    <w:rsid w:val="00236C7A"/>
    <w:rsid w:val="00237D63"/>
    <w:rsid w:val="002407F1"/>
    <w:rsid w:val="00244D22"/>
    <w:rsid w:val="002472F3"/>
    <w:rsid w:val="00250B3F"/>
    <w:rsid w:val="00254360"/>
    <w:rsid w:val="0025769C"/>
    <w:rsid w:val="0026468C"/>
    <w:rsid w:val="00266AC6"/>
    <w:rsid w:val="00266D99"/>
    <w:rsid w:val="00267605"/>
    <w:rsid w:val="00267858"/>
    <w:rsid w:val="00275BA5"/>
    <w:rsid w:val="00276640"/>
    <w:rsid w:val="0027757E"/>
    <w:rsid w:val="00277AAA"/>
    <w:rsid w:val="002809BE"/>
    <w:rsid w:val="00282F78"/>
    <w:rsid w:val="002833CF"/>
    <w:rsid w:val="00283FDC"/>
    <w:rsid w:val="0028483B"/>
    <w:rsid w:val="00284F83"/>
    <w:rsid w:val="00285E96"/>
    <w:rsid w:val="002874C1"/>
    <w:rsid w:val="002875A8"/>
    <w:rsid w:val="00292262"/>
    <w:rsid w:val="00297251"/>
    <w:rsid w:val="00297ACD"/>
    <w:rsid w:val="002A1018"/>
    <w:rsid w:val="002A1EC6"/>
    <w:rsid w:val="002A230B"/>
    <w:rsid w:val="002A2C6B"/>
    <w:rsid w:val="002A60FB"/>
    <w:rsid w:val="002B3137"/>
    <w:rsid w:val="002B3F66"/>
    <w:rsid w:val="002B5E1C"/>
    <w:rsid w:val="002B76A6"/>
    <w:rsid w:val="002C11A7"/>
    <w:rsid w:val="002C215D"/>
    <w:rsid w:val="002C5072"/>
    <w:rsid w:val="002C5D4D"/>
    <w:rsid w:val="002D01E8"/>
    <w:rsid w:val="002D020D"/>
    <w:rsid w:val="002D0E1E"/>
    <w:rsid w:val="002D22A9"/>
    <w:rsid w:val="002D288B"/>
    <w:rsid w:val="002D6F54"/>
    <w:rsid w:val="002E11EE"/>
    <w:rsid w:val="002E42D7"/>
    <w:rsid w:val="002E43A4"/>
    <w:rsid w:val="002F050D"/>
    <w:rsid w:val="002F0B51"/>
    <w:rsid w:val="002F2396"/>
    <w:rsid w:val="002F24A1"/>
    <w:rsid w:val="002F56CE"/>
    <w:rsid w:val="002F584E"/>
    <w:rsid w:val="003016BC"/>
    <w:rsid w:val="0030217E"/>
    <w:rsid w:val="00302D27"/>
    <w:rsid w:val="0030576E"/>
    <w:rsid w:val="00310DDB"/>
    <w:rsid w:val="00310F15"/>
    <w:rsid w:val="00313010"/>
    <w:rsid w:val="00315C23"/>
    <w:rsid w:val="00316386"/>
    <w:rsid w:val="003252AB"/>
    <w:rsid w:val="003255A8"/>
    <w:rsid w:val="00326619"/>
    <w:rsid w:val="00326986"/>
    <w:rsid w:val="00333C1E"/>
    <w:rsid w:val="00334516"/>
    <w:rsid w:val="00335A2E"/>
    <w:rsid w:val="00335C5A"/>
    <w:rsid w:val="00335D91"/>
    <w:rsid w:val="003361C2"/>
    <w:rsid w:val="00340BDB"/>
    <w:rsid w:val="00341199"/>
    <w:rsid w:val="00345180"/>
    <w:rsid w:val="00346C8C"/>
    <w:rsid w:val="00350622"/>
    <w:rsid w:val="00351484"/>
    <w:rsid w:val="00352A85"/>
    <w:rsid w:val="0035391B"/>
    <w:rsid w:val="00365AE1"/>
    <w:rsid w:val="003706A3"/>
    <w:rsid w:val="00371476"/>
    <w:rsid w:val="0037585B"/>
    <w:rsid w:val="003838F7"/>
    <w:rsid w:val="00383ED5"/>
    <w:rsid w:val="003939A7"/>
    <w:rsid w:val="003962EF"/>
    <w:rsid w:val="003974AF"/>
    <w:rsid w:val="003A0D72"/>
    <w:rsid w:val="003A478D"/>
    <w:rsid w:val="003B119A"/>
    <w:rsid w:val="003B3BE1"/>
    <w:rsid w:val="003B683C"/>
    <w:rsid w:val="003B7F30"/>
    <w:rsid w:val="003C0E80"/>
    <w:rsid w:val="003C1CC8"/>
    <w:rsid w:val="003C1E47"/>
    <w:rsid w:val="003C606B"/>
    <w:rsid w:val="003C6413"/>
    <w:rsid w:val="003D03EF"/>
    <w:rsid w:val="003D1671"/>
    <w:rsid w:val="003D1F30"/>
    <w:rsid w:val="003D3141"/>
    <w:rsid w:val="003D3CBF"/>
    <w:rsid w:val="003D5F52"/>
    <w:rsid w:val="003D6C20"/>
    <w:rsid w:val="003D6EC0"/>
    <w:rsid w:val="003E0C9B"/>
    <w:rsid w:val="003E211B"/>
    <w:rsid w:val="003E280C"/>
    <w:rsid w:val="003E2DCA"/>
    <w:rsid w:val="003E2E26"/>
    <w:rsid w:val="003E31ED"/>
    <w:rsid w:val="003E47E2"/>
    <w:rsid w:val="003E72C3"/>
    <w:rsid w:val="003F0CCB"/>
    <w:rsid w:val="003F2F3A"/>
    <w:rsid w:val="00400383"/>
    <w:rsid w:val="004034CF"/>
    <w:rsid w:val="00404C05"/>
    <w:rsid w:val="00405B02"/>
    <w:rsid w:val="00406117"/>
    <w:rsid w:val="00406536"/>
    <w:rsid w:val="004067D6"/>
    <w:rsid w:val="004125AE"/>
    <w:rsid w:val="00412948"/>
    <w:rsid w:val="00412FDA"/>
    <w:rsid w:val="00414FB7"/>
    <w:rsid w:val="0041626B"/>
    <w:rsid w:val="004169F7"/>
    <w:rsid w:val="00421071"/>
    <w:rsid w:val="00422425"/>
    <w:rsid w:val="004229FA"/>
    <w:rsid w:val="00423AE2"/>
    <w:rsid w:val="0042464C"/>
    <w:rsid w:val="0042486C"/>
    <w:rsid w:val="00427327"/>
    <w:rsid w:val="004276EB"/>
    <w:rsid w:val="00430D16"/>
    <w:rsid w:val="00430EA6"/>
    <w:rsid w:val="00431DE6"/>
    <w:rsid w:val="0043605B"/>
    <w:rsid w:val="00437899"/>
    <w:rsid w:val="00452C02"/>
    <w:rsid w:val="00453C8C"/>
    <w:rsid w:val="004549BC"/>
    <w:rsid w:val="00455829"/>
    <w:rsid w:val="00461A83"/>
    <w:rsid w:val="00462022"/>
    <w:rsid w:val="00463599"/>
    <w:rsid w:val="00464B90"/>
    <w:rsid w:val="00464E68"/>
    <w:rsid w:val="00466670"/>
    <w:rsid w:val="0046760A"/>
    <w:rsid w:val="00471184"/>
    <w:rsid w:val="0047559C"/>
    <w:rsid w:val="00477E82"/>
    <w:rsid w:val="0048053B"/>
    <w:rsid w:val="004831FA"/>
    <w:rsid w:val="004840EC"/>
    <w:rsid w:val="00484A8B"/>
    <w:rsid w:val="00491AB8"/>
    <w:rsid w:val="00494475"/>
    <w:rsid w:val="004A09BF"/>
    <w:rsid w:val="004A1C82"/>
    <w:rsid w:val="004A47EA"/>
    <w:rsid w:val="004B1D8C"/>
    <w:rsid w:val="004B248A"/>
    <w:rsid w:val="004B2D3E"/>
    <w:rsid w:val="004B4B73"/>
    <w:rsid w:val="004B6097"/>
    <w:rsid w:val="004C0C4B"/>
    <w:rsid w:val="004C1C37"/>
    <w:rsid w:val="004C3CED"/>
    <w:rsid w:val="004C5C24"/>
    <w:rsid w:val="004C6F14"/>
    <w:rsid w:val="004C6F55"/>
    <w:rsid w:val="004C7E40"/>
    <w:rsid w:val="004D04D3"/>
    <w:rsid w:val="004D2F8A"/>
    <w:rsid w:val="004D62A8"/>
    <w:rsid w:val="004D7049"/>
    <w:rsid w:val="004D73A7"/>
    <w:rsid w:val="004D7E61"/>
    <w:rsid w:val="004E1C22"/>
    <w:rsid w:val="004E293F"/>
    <w:rsid w:val="004E32CF"/>
    <w:rsid w:val="004E6B2C"/>
    <w:rsid w:val="004E6F2A"/>
    <w:rsid w:val="004E76E4"/>
    <w:rsid w:val="004E7E66"/>
    <w:rsid w:val="004F0F2F"/>
    <w:rsid w:val="004F49F1"/>
    <w:rsid w:val="004F53BC"/>
    <w:rsid w:val="00502E5F"/>
    <w:rsid w:val="0050367F"/>
    <w:rsid w:val="00503F0A"/>
    <w:rsid w:val="005064AB"/>
    <w:rsid w:val="00510918"/>
    <w:rsid w:val="0051254F"/>
    <w:rsid w:val="00512AB2"/>
    <w:rsid w:val="00516166"/>
    <w:rsid w:val="00522891"/>
    <w:rsid w:val="00527DE8"/>
    <w:rsid w:val="00530C00"/>
    <w:rsid w:val="00532E65"/>
    <w:rsid w:val="00533E62"/>
    <w:rsid w:val="00534BAA"/>
    <w:rsid w:val="005353CC"/>
    <w:rsid w:val="00535E2D"/>
    <w:rsid w:val="005378D5"/>
    <w:rsid w:val="00540665"/>
    <w:rsid w:val="0054122F"/>
    <w:rsid w:val="00541D40"/>
    <w:rsid w:val="0054221C"/>
    <w:rsid w:val="0054246B"/>
    <w:rsid w:val="0054276E"/>
    <w:rsid w:val="005427FE"/>
    <w:rsid w:val="00544ABF"/>
    <w:rsid w:val="00544C82"/>
    <w:rsid w:val="005466E2"/>
    <w:rsid w:val="005467B2"/>
    <w:rsid w:val="00546F4D"/>
    <w:rsid w:val="005472B5"/>
    <w:rsid w:val="0055284A"/>
    <w:rsid w:val="00552DE5"/>
    <w:rsid w:val="00553204"/>
    <w:rsid w:val="00554629"/>
    <w:rsid w:val="005564B0"/>
    <w:rsid w:val="00557187"/>
    <w:rsid w:val="00557264"/>
    <w:rsid w:val="005576BD"/>
    <w:rsid w:val="0056283B"/>
    <w:rsid w:val="00562924"/>
    <w:rsid w:val="0056419A"/>
    <w:rsid w:val="005657A5"/>
    <w:rsid w:val="00565C30"/>
    <w:rsid w:val="00565C4E"/>
    <w:rsid w:val="00572372"/>
    <w:rsid w:val="00573EE4"/>
    <w:rsid w:val="00575C5E"/>
    <w:rsid w:val="005809FC"/>
    <w:rsid w:val="00582667"/>
    <w:rsid w:val="00582BBB"/>
    <w:rsid w:val="00584D91"/>
    <w:rsid w:val="00585D90"/>
    <w:rsid w:val="005860CE"/>
    <w:rsid w:val="00594B04"/>
    <w:rsid w:val="0059503A"/>
    <w:rsid w:val="00596172"/>
    <w:rsid w:val="00596DB1"/>
    <w:rsid w:val="00597864"/>
    <w:rsid w:val="00597DD9"/>
    <w:rsid w:val="005A209E"/>
    <w:rsid w:val="005A2355"/>
    <w:rsid w:val="005A32D8"/>
    <w:rsid w:val="005A4164"/>
    <w:rsid w:val="005A50F4"/>
    <w:rsid w:val="005A5672"/>
    <w:rsid w:val="005A6191"/>
    <w:rsid w:val="005B077C"/>
    <w:rsid w:val="005B1FCF"/>
    <w:rsid w:val="005B272A"/>
    <w:rsid w:val="005B30DF"/>
    <w:rsid w:val="005B50D4"/>
    <w:rsid w:val="005B6F7F"/>
    <w:rsid w:val="005B736D"/>
    <w:rsid w:val="005B7F44"/>
    <w:rsid w:val="005C504A"/>
    <w:rsid w:val="005C6415"/>
    <w:rsid w:val="005C707D"/>
    <w:rsid w:val="005D0000"/>
    <w:rsid w:val="005D0B09"/>
    <w:rsid w:val="005D1D0C"/>
    <w:rsid w:val="005D3C64"/>
    <w:rsid w:val="005D3C7B"/>
    <w:rsid w:val="005D6AAA"/>
    <w:rsid w:val="005D7686"/>
    <w:rsid w:val="005E0529"/>
    <w:rsid w:val="005E22A8"/>
    <w:rsid w:val="005E31DB"/>
    <w:rsid w:val="005E4E70"/>
    <w:rsid w:val="005E62B9"/>
    <w:rsid w:val="005E675C"/>
    <w:rsid w:val="005E72CD"/>
    <w:rsid w:val="005F04FB"/>
    <w:rsid w:val="005F3402"/>
    <w:rsid w:val="005F469C"/>
    <w:rsid w:val="005F52BF"/>
    <w:rsid w:val="00600393"/>
    <w:rsid w:val="006004EB"/>
    <w:rsid w:val="006027FB"/>
    <w:rsid w:val="006035F8"/>
    <w:rsid w:val="006047F6"/>
    <w:rsid w:val="00610652"/>
    <w:rsid w:val="00611314"/>
    <w:rsid w:val="006113F1"/>
    <w:rsid w:val="00611E91"/>
    <w:rsid w:val="00613F08"/>
    <w:rsid w:val="00616300"/>
    <w:rsid w:val="00616CA4"/>
    <w:rsid w:val="00617471"/>
    <w:rsid w:val="00621BF2"/>
    <w:rsid w:val="00621E37"/>
    <w:rsid w:val="00622BB4"/>
    <w:rsid w:val="00624959"/>
    <w:rsid w:val="00626CED"/>
    <w:rsid w:val="00630011"/>
    <w:rsid w:val="00642A6E"/>
    <w:rsid w:val="00644DBD"/>
    <w:rsid w:val="00647AB5"/>
    <w:rsid w:val="00651AA3"/>
    <w:rsid w:val="00652C1F"/>
    <w:rsid w:val="00654060"/>
    <w:rsid w:val="00654135"/>
    <w:rsid w:val="0065520D"/>
    <w:rsid w:val="00655959"/>
    <w:rsid w:val="0065644D"/>
    <w:rsid w:val="00656890"/>
    <w:rsid w:val="006572CD"/>
    <w:rsid w:val="00662663"/>
    <w:rsid w:val="00664956"/>
    <w:rsid w:val="00665068"/>
    <w:rsid w:val="006669DF"/>
    <w:rsid w:val="00671D42"/>
    <w:rsid w:val="006724F3"/>
    <w:rsid w:val="006726A2"/>
    <w:rsid w:val="00686F4E"/>
    <w:rsid w:val="00691AE2"/>
    <w:rsid w:val="00691FAC"/>
    <w:rsid w:val="00692904"/>
    <w:rsid w:val="006955C1"/>
    <w:rsid w:val="00697377"/>
    <w:rsid w:val="006A0E84"/>
    <w:rsid w:val="006A21ED"/>
    <w:rsid w:val="006A2930"/>
    <w:rsid w:val="006A3738"/>
    <w:rsid w:val="006A64B3"/>
    <w:rsid w:val="006A76F7"/>
    <w:rsid w:val="006A7F35"/>
    <w:rsid w:val="006B00BC"/>
    <w:rsid w:val="006B0955"/>
    <w:rsid w:val="006B1DEE"/>
    <w:rsid w:val="006B2AEA"/>
    <w:rsid w:val="006B2FB7"/>
    <w:rsid w:val="006B365A"/>
    <w:rsid w:val="006B79B8"/>
    <w:rsid w:val="006C0EAA"/>
    <w:rsid w:val="006C4031"/>
    <w:rsid w:val="006C41D7"/>
    <w:rsid w:val="006C5A0E"/>
    <w:rsid w:val="006C666A"/>
    <w:rsid w:val="006D2150"/>
    <w:rsid w:val="006D353F"/>
    <w:rsid w:val="006D6868"/>
    <w:rsid w:val="006D68C5"/>
    <w:rsid w:val="006E2ABA"/>
    <w:rsid w:val="006E346C"/>
    <w:rsid w:val="006E4EE5"/>
    <w:rsid w:val="006E58C6"/>
    <w:rsid w:val="006E724D"/>
    <w:rsid w:val="006F1298"/>
    <w:rsid w:val="006F4785"/>
    <w:rsid w:val="006F6078"/>
    <w:rsid w:val="006F652F"/>
    <w:rsid w:val="006F689F"/>
    <w:rsid w:val="006F7164"/>
    <w:rsid w:val="00700A31"/>
    <w:rsid w:val="00701981"/>
    <w:rsid w:val="00701F65"/>
    <w:rsid w:val="0070209B"/>
    <w:rsid w:val="00702599"/>
    <w:rsid w:val="00702EBD"/>
    <w:rsid w:val="00707CBA"/>
    <w:rsid w:val="00710349"/>
    <w:rsid w:val="00712541"/>
    <w:rsid w:val="00714EE0"/>
    <w:rsid w:val="00717C71"/>
    <w:rsid w:val="00721463"/>
    <w:rsid w:val="00722473"/>
    <w:rsid w:val="0072295A"/>
    <w:rsid w:val="00724FC9"/>
    <w:rsid w:val="00726138"/>
    <w:rsid w:val="007313D9"/>
    <w:rsid w:val="00731B4A"/>
    <w:rsid w:val="00732FDD"/>
    <w:rsid w:val="00734FBE"/>
    <w:rsid w:val="0073635B"/>
    <w:rsid w:val="007376F7"/>
    <w:rsid w:val="007376FC"/>
    <w:rsid w:val="00742DE9"/>
    <w:rsid w:val="007438BE"/>
    <w:rsid w:val="00744C0D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574A9"/>
    <w:rsid w:val="007579C1"/>
    <w:rsid w:val="00757E7F"/>
    <w:rsid w:val="007640C3"/>
    <w:rsid w:val="00765368"/>
    <w:rsid w:val="0077077E"/>
    <w:rsid w:val="0077104B"/>
    <w:rsid w:val="00776A6B"/>
    <w:rsid w:val="0078129E"/>
    <w:rsid w:val="0078144A"/>
    <w:rsid w:val="00782529"/>
    <w:rsid w:val="00783AF0"/>
    <w:rsid w:val="00785CDD"/>
    <w:rsid w:val="0078734A"/>
    <w:rsid w:val="00787535"/>
    <w:rsid w:val="00794A31"/>
    <w:rsid w:val="00795261"/>
    <w:rsid w:val="0079563A"/>
    <w:rsid w:val="00797D7F"/>
    <w:rsid w:val="00797E10"/>
    <w:rsid w:val="007A0116"/>
    <w:rsid w:val="007A0DF8"/>
    <w:rsid w:val="007A1786"/>
    <w:rsid w:val="007A231F"/>
    <w:rsid w:val="007A2F7F"/>
    <w:rsid w:val="007A2FDC"/>
    <w:rsid w:val="007A3A3D"/>
    <w:rsid w:val="007A4B71"/>
    <w:rsid w:val="007A5471"/>
    <w:rsid w:val="007A687E"/>
    <w:rsid w:val="007A73CE"/>
    <w:rsid w:val="007B10F5"/>
    <w:rsid w:val="007B1ABA"/>
    <w:rsid w:val="007B5E7A"/>
    <w:rsid w:val="007C0B2C"/>
    <w:rsid w:val="007C288F"/>
    <w:rsid w:val="007C604F"/>
    <w:rsid w:val="007C693A"/>
    <w:rsid w:val="007C7EDC"/>
    <w:rsid w:val="007D059D"/>
    <w:rsid w:val="007D0D23"/>
    <w:rsid w:val="007D1B86"/>
    <w:rsid w:val="007D291E"/>
    <w:rsid w:val="007D2E84"/>
    <w:rsid w:val="007D5B3E"/>
    <w:rsid w:val="007D66EC"/>
    <w:rsid w:val="007E0B9C"/>
    <w:rsid w:val="007E0D26"/>
    <w:rsid w:val="007E1A85"/>
    <w:rsid w:val="007E278A"/>
    <w:rsid w:val="007E688F"/>
    <w:rsid w:val="007E76A2"/>
    <w:rsid w:val="007E7738"/>
    <w:rsid w:val="007E7C4E"/>
    <w:rsid w:val="007F27A7"/>
    <w:rsid w:val="007F5124"/>
    <w:rsid w:val="007F5C1E"/>
    <w:rsid w:val="00802237"/>
    <w:rsid w:val="00802A62"/>
    <w:rsid w:val="00802B63"/>
    <w:rsid w:val="00802C8C"/>
    <w:rsid w:val="008105DB"/>
    <w:rsid w:val="0081487C"/>
    <w:rsid w:val="008157FB"/>
    <w:rsid w:val="0081640A"/>
    <w:rsid w:val="00816420"/>
    <w:rsid w:val="00817A47"/>
    <w:rsid w:val="008208D3"/>
    <w:rsid w:val="00821D60"/>
    <w:rsid w:val="008252C9"/>
    <w:rsid w:val="00826780"/>
    <w:rsid w:val="00826D00"/>
    <w:rsid w:val="00827274"/>
    <w:rsid w:val="00830481"/>
    <w:rsid w:val="00831550"/>
    <w:rsid w:val="008333E9"/>
    <w:rsid w:val="00835A5A"/>
    <w:rsid w:val="00836DBD"/>
    <w:rsid w:val="008379E7"/>
    <w:rsid w:val="00847FEF"/>
    <w:rsid w:val="0085278B"/>
    <w:rsid w:val="008527A5"/>
    <w:rsid w:val="00853168"/>
    <w:rsid w:val="00857107"/>
    <w:rsid w:val="00861FDA"/>
    <w:rsid w:val="008654CA"/>
    <w:rsid w:val="00865940"/>
    <w:rsid w:val="008660CF"/>
    <w:rsid w:val="008672DC"/>
    <w:rsid w:val="00870D9B"/>
    <w:rsid w:val="008714B0"/>
    <w:rsid w:val="008719CE"/>
    <w:rsid w:val="00871E2E"/>
    <w:rsid w:val="00871F1E"/>
    <w:rsid w:val="0087586A"/>
    <w:rsid w:val="008763F4"/>
    <w:rsid w:val="008812B3"/>
    <w:rsid w:val="008824EF"/>
    <w:rsid w:val="00882856"/>
    <w:rsid w:val="00882B14"/>
    <w:rsid w:val="00885BDA"/>
    <w:rsid w:val="00885D18"/>
    <w:rsid w:val="008861C8"/>
    <w:rsid w:val="00887910"/>
    <w:rsid w:val="00887B71"/>
    <w:rsid w:val="00887CDB"/>
    <w:rsid w:val="00891794"/>
    <w:rsid w:val="0089329F"/>
    <w:rsid w:val="00895676"/>
    <w:rsid w:val="008A09BF"/>
    <w:rsid w:val="008A7AC8"/>
    <w:rsid w:val="008B114E"/>
    <w:rsid w:val="008B23C9"/>
    <w:rsid w:val="008B285E"/>
    <w:rsid w:val="008B3487"/>
    <w:rsid w:val="008B6E8D"/>
    <w:rsid w:val="008B7857"/>
    <w:rsid w:val="008B7C5D"/>
    <w:rsid w:val="008C0E8B"/>
    <w:rsid w:val="008C1110"/>
    <w:rsid w:val="008C12E6"/>
    <w:rsid w:val="008C5FF4"/>
    <w:rsid w:val="008C62BC"/>
    <w:rsid w:val="008D02B7"/>
    <w:rsid w:val="008D142B"/>
    <w:rsid w:val="008D3A91"/>
    <w:rsid w:val="008D41E2"/>
    <w:rsid w:val="008D5E3B"/>
    <w:rsid w:val="008E0178"/>
    <w:rsid w:val="008E09DB"/>
    <w:rsid w:val="008E6109"/>
    <w:rsid w:val="008E6206"/>
    <w:rsid w:val="008E728E"/>
    <w:rsid w:val="008E7B6C"/>
    <w:rsid w:val="008F0364"/>
    <w:rsid w:val="008F0A6B"/>
    <w:rsid w:val="008F1CE6"/>
    <w:rsid w:val="008F7FF3"/>
    <w:rsid w:val="00900D19"/>
    <w:rsid w:val="00902513"/>
    <w:rsid w:val="00907747"/>
    <w:rsid w:val="00912C71"/>
    <w:rsid w:val="009142AD"/>
    <w:rsid w:val="00914AB5"/>
    <w:rsid w:val="0091598F"/>
    <w:rsid w:val="0091730C"/>
    <w:rsid w:val="009200D4"/>
    <w:rsid w:val="009206F4"/>
    <w:rsid w:val="00921C91"/>
    <w:rsid w:val="009251B6"/>
    <w:rsid w:val="00926F5E"/>
    <w:rsid w:val="00927FEB"/>
    <w:rsid w:val="00930318"/>
    <w:rsid w:val="009314B7"/>
    <w:rsid w:val="00931E75"/>
    <w:rsid w:val="0093238B"/>
    <w:rsid w:val="009366F4"/>
    <w:rsid w:val="00937CC5"/>
    <w:rsid w:val="00945D5E"/>
    <w:rsid w:val="00952A02"/>
    <w:rsid w:val="0095384B"/>
    <w:rsid w:val="00953989"/>
    <w:rsid w:val="00955302"/>
    <w:rsid w:val="009553F6"/>
    <w:rsid w:val="00955D01"/>
    <w:rsid w:val="00956F8E"/>
    <w:rsid w:val="00957D81"/>
    <w:rsid w:val="009625F6"/>
    <w:rsid w:val="009631EB"/>
    <w:rsid w:val="00963277"/>
    <w:rsid w:val="009641B7"/>
    <w:rsid w:val="0096485A"/>
    <w:rsid w:val="00967191"/>
    <w:rsid w:val="00967A36"/>
    <w:rsid w:val="009713D2"/>
    <w:rsid w:val="00972868"/>
    <w:rsid w:val="009728EE"/>
    <w:rsid w:val="00973CAB"/>
    <w:rsid w:val="00974A7A"/>
    <w:rsid w:val="00974E1A"/>
    <w:rsid w:val="00977F79"/>
    <w:rsid w:val="009809C0"/>
    <w:rsid w:val="00981065"/>
    <w:rsid w:val="009826CA"/>
    <w:rsid w:val="009827D1"/>
    <w:rsid w:val="0098309B"/>
    <w:rsid w:val="00983139"/>
    <w:rsid w:val="00983568"/>
    <w:rsid w:val="00983632"/>
    <w:rsid w:val="00987EA1"/>
    <w:rsid w:val="00990100"/>
    <w:rsid w:val="00990FF6"/>
    <w:rsid w:val="00991F1C"/>
    <w:rsid w:val="00993184"/>
    <w:rsid w:val="00993B3F"/>
    <w:rsid w:val="009A26C3"/>
    <w:rsid w:val="009A3378"/>
    <w:rsid w:val="009A5636"/>
    <w:rsid w:val="009A5BCF"/>
    <w:rsid w:val="009A6B18"/>
    <w:rsid w:val="009B02E2"/>
    <w:rsid w:val="009B0CA7"/>
    <w:rsid w:val="009B16BB"/>
    <w:rsid w:val="009B284C"/>
    <w:rsid w:val="009B3782"/>
    <w:rsid w:val="009C1C6E"/>
    <w:rsid w:val="009C5251"/>
    <w:rsid w:val="009C52DE"/>
    <w:rsid w:val="009C7192"/>
    <w:rsid w:val="009D0948"/>
    <w:rsid w:val="009D35F7"/>
    <w:rsid w:val="009D369E"/>
    <w:rsid w:val="009D380D"/>
    <w:rsid w:val="009D3C62"/>
    <w:rsid w:val="009D4FC7"/>
    <w:rsid w:val="009D6AA4"/>
    <w:rsid w:val="009E0736"/>
    <w:rsid w:val="009E0C8D"/>
    <w:rsid w:val="009E1D78"/>
    <w:rsid w:val="009E2A28"/>
    <w:rsid w:val="009F1D99"/>
    <w:rsid w:val="009F4666"/>
    <w:rsid w:val="009F558D"/>
    <w:rsid w:val="009F6DF8"/>
    <w:rsid w:val="009F79BF"/>
    <w:rsid w:val="00A01F98"/>
    <w:rsid w:val="00A04137"/>
    <w:rsid w:val="00A079CB"/>
    <w:rsid w:val="00A07DC4"/>
    <w:rsid w:val="00A11DC5"/>
    <w:rsid w:val="00A137B9"/>
    <w:rsid w:val="00A1436E"/>
    <w:rsid w:val="00A15D19"/>
    <w:rsid w:val="00A16E1D"/>
    <w:rsid w:val="00A22227"/>
    <w:rsid w:val="00A245B5"/>
    <w:rsid w:val="00A24672"/>
    <w:rsid w:val="00A26698"/>
    <w:rsid w:val="00A268AC"/>
    <w:rsid w:val="00A26AFA"/>
    <w:rsid w:val="00A310AD"/>
    <w:rsid w:val="00A322E3"/>
    <w:rsid w:val="00A33894"/>
    <w:rsid w:val="00A3507C"/>
    <w:rsid w:val="00A352DD"/>
    <w:rsid w:val="00A35EFE"/>
    <w:rsid w:val="00A37CAC"/>
    <w:rsid w:val="00A37D3F"/>
    <w:rsid w:val="00A41C67"/>
    <w:rsid w:val="00A42152"/>
    <w:rsid w:val="00A439F5"/>
    <w:rsid w:val="00A47EDA"/>
    <w:rsid w:val="00A52699"/>
    <w:rsid w:val="00A56DF2"/>
    <w:rsid w:val="00A65FF3"/>
    <w:rsid w:val="00A67CAE"/>
    <w:rsid w:val="00A7048C"/>
    <w:rsid w:val="00A72C84"/>
    <w:rsid w:val="00A72D23"/>
    <w:rsid w:val="00A75F0A"/>
    <w:rsid w:val="00A75F4E"/>
    <w:rsid w:val="00A7722C"/>
    <w:rsid w:val="00A811C1"/>
    <w:rsid w:val="00A820F0"/>
    <w:rsid w:val="00A82741"/>
    <w:rsid w:val="00A847BC"/>
    <w:rsid w:val="00A84EED"/>
    <w:rsid w:val="00A85149"/>
    <w:rsid w:val="00A863FA"/>
    <w:rsid w:val="00A9271B"/>
    <w:rsid w:val="00A93229"/>
    <w:rsid w:val="00A94CBE"/>
    <w:rsid w:val="00A95D23"/>
    <w:rsid w:val="00AA00D4"/>
    <w:rsid w:val="00AA31A1"/>
    <w:rsid w:val="00AA40D3"/>
    <w:rsid w:val="00AA4DEC"/>
    <w:rsid w:val="00AA7A01"/>
    <w:rsid w:val="00AB1CAB"/>
    <w:rsid w:val="00AB1D68"/>
    <w:rsid w:val="00AB2511"/>
    <w:rsid w:val="00AB628C"/>
    <w:rsid w:val="00AC056B"/>
    <w:rsid w:val="00AC1582"/>
    <w:rsid w:val="00AC341A"/>
    <w:rsid w:val="00AC3469"/>
    <w:rsid w:val="00AC4EEC"/>
    <w:rsid w:val="00AC5479"/>
    <w:rsid w:val="00AC6DDB"/>
    <w:rsid w:val="00AC6FC1"/>
    <w:rsid w:val="00AC7F01"/>
    <w:rsid w:val="00AD178E"/>
    <w:rsid w:val="00AD2D38"/>
    <w:rsid w:val="00AD5F2A"/>
    <w:rsid w:val="00AD7947"/>
    <w:rsid w:val="00AE48E6"/>
    <w:rsid w:val="00AE4B8E"/>
    <w:rsid w:val="00AE5435"/>
    <w:rsid w:val="00AE6431"/>
    <w:rsid w:val="00AE6F6D"/>
    <w:rsid w:val="00AE777B"/>
    <w:rsid w:val="00AF4C85"/>
    <w:rsid w:val="00AF692D"/>
    <w:rsid w:val="00AF7848"/>
    <w:rsid w:val="00B0157D"/>
    <w:rsid w:val="00B02DD7"/>
    <w:rsid w:val="00B130C4"/>
    <w:rsid w:val="00B23994"/>
    <w:rsid w:val="00B243BF"/>
    <w:rsid w:val="00B26FBC"/>
    <w:rsid w:val="00B2777F"/>
    <w:rsid w:val="00B279FD"/>
    <w:rsid w:val="00B308E0"/>
    <w:rsid w:val="00B30FA2"/>
    <w:rsid w:val="00B3334F"/>
    <w:rsid w:val="00B360FD"/>
    <w:rsid w:val="00B44B63"/>
    <w:rsid w:val="00B45B55"/>
    <w:rsid w:val="00B46BBC"/>
    <w:rsid w:val="00B47FE7"/>
    <w:rsid w:val="00B504D7"/>
    <w:rsid w:val="00B55D7D"/>
    <w:rsid w:val="00B55DF8"/>
    <w:rsid w:val="00B61AFB"/>
    <w:rsid w:val="00B62CC4"/>
    <w:rsid w:val="00B641E8"/>
    <w:rsid w:val="00B649CA"/>
    <w:rsid w:val="00B662AB"/>
    <w:rsid w:val="00B67EB7"/>
    <w:rsid w:val="00B73BBD"/>
    <w:rsid w:val="00B74B1A"/>
    <w:rsid w:val="00B8036B"/>
    <w:rsid w:val="00B80F9B"/>
    <w:rsid w:val="00B83685"/>
    <w:rsid w:val="00B84D86"/>
    <w:rsid w:val="00B852D3"/>
    <w:rsid w:val="00B902ED"/>
    <w:rsid w:val="00B92405"/>
    <w:rsid w:val="00B9364A"/>
    <w:rsid w:val="00BA1D3F"/>
    <w:rsid w:val="00BA205A"/>
    <w:rsid w:val="00BA294B"/>
    <w:rsid w:val="00BA6A3E"/>
    <w:rsid w:val="00BA75F6"/>
    <w:rsid w:val="00BB13BC"/>
    <w:rsid w:val="00BB1AA0"/>
    <w:rsid w:val="00BB3CD7"/>
    <w:rsid w:val="00BB7770"/>
    <w:rsid w:val="00BB7827"/>
    <w:rsid w:val="00BC072B"/>
    <w:rsid w:val="00BC3A76"/>
    <w:rsid w:val="00BC51E8"/>
    <w:rsid w:val="00BD1831"/>
    <w:rsid w:val="00BD1FFD"/>
    <w:rsid w:val="00BD3B3A"/>
    <w:rsid w:val="00BD3D91"/>
    <w:rsid w:val="00BD5DC4"/>
    <w:rsid w:val="00BE036B"/>
    <w:rsid w:val="00BF34FE"/>
    <w:rsid w:val="00BF563F"/>
    <w:rsid w:val="00BF769B"/>
    <w:rsid w:val="00BF7F3D"/>
    <w:rsid w:val="00C002DE"/>
    <w:rsid w:val="00C032CD"/>
    <w:rsid w:val="00C03941"/>
    <w:rsid w:val="00C03B3E"/>
    <w:rsid w:val="00C03DA5"/>
    <w:rsid w:val="00C05C24"/>
    <w:rsid w:val="00C0692C"/>
    <w:rsid w:val="00C0773D"/>
    <w:rsid w:val="00C11CBC"/>
    <w:rsid w:val="00C12012"/>
    <w:rsid w:val="00C122B8"/>
    <w:rsid w:val="00C14195"/>
    <w:rsid w:val="00C14AD1"/>
    <w:rsid w:val="00C14DE5"/>
    <w:rsid w:val="00C178D1"/>
    <w:rsid w:val="00C17E17"/>
    <w:rsid w:val="00C21739"/>
    <w:rsid w:val="00C2263D"/>
    <w:rsid w:val="00C235CB"/>
    <w:rsid w:val="00C25EEE"/>
    <w:rsid w:val="00C32784"/>
    <w:rsid w:val="00C338D4"/>
    <w:rsid w:val="00C34C1D"/>
    <w:rsid w:val="00C34F30"/>
    <w:rsid w:val="00C36221"/>
    <w:rsid w:val="00C3661C"/>
    <w:rsid w:val="00C37105"/>
    <w:rsid w:val="00C37BDD"/>
    <w:rsid w:val="00C40841"/>
    <w:rsid w:val="00C40C3F"/>
    <w:rsid w:val="00C40EFE"/>
    <w:rsid w:val="00C41EB6"/>
    <w:rsid w:val="00C426D1"/>
    <w:rsid w:val="00C42FC8"/>
    <w:rsid w:val="00C4403D"/>
    <w:rsid w:val="00C45B5D"/>
    <w:rsid w:val="00C46CFB"/>
    <w:rsid w:val="00C52F74"/>
    <w:rsid w:val="00C5305E"/>
    <w:rsid w:val="00C54D77"/>
    <w:rsid w:val="00C552FE"/>
    <w:rsid w:val="00C56649"/>
    <w:rsid w:val="00C60A7E"/>
    <w:rsid w:val="00C623C2"/>
    <w:rsid w:val="00C626E1"/>
    <w:rsid w:val="00C62833"/>
    <w:rsid w:val="00C63AAC"/>
    <w:rsid w:val="00C63FFB"/>
    <w:rsid w:val="00C65475"/>
    <w:rsid w:val="00C67777"/>
    <w:rsid w:val="00C70EEC"/>
    <w:rsid w:val="00C71500"/>
    <w:rsid w:val="00C715AD"/>
    <w:rsid w:val="00C7206D"/>
    <w:rsid w:val="00C7227C"/>
    <w:rsid w:val="00C73570"/>
    <w:rsid w:val="00C75176"/>
    <w:rsid w:val="00C759DC"/>
    <w:rsid w:val="00C75D9B"/>
    <w:rsid w:val="00C770D7"/>
    <w:rsid w:val="00C83A27"/>
    <w:rsid w:val="00C914A0"/>
    <w:rsid w:val="00C91D18"/>
    <w:rsid w:val="00C939D7"/>
    <w:rsid w:val="00C94FB0"/>
    <w:rsid w:val="00C95B98"/>
    <w:rsid w:val="00CA08C2"/>
    <w:rsid w:val="00CA29DB"/>
    <w:rsid w:val="00CA4FA7"/>
    <w:rsid w:val="00CA5E61"/>
    <w:rsid w:val="00CA6746"/>
    <w:rsid w:val="00CB027C"/>
    <w:rsid w:val="00CB151F"/>
    <w:rsid w:val="00CB2369"/>
    <w:rsid w:val="00CB39A1"/>
    <w:rsid w:val="00CB5E34"/>
    <w:rsid w:val="00CB6C34"/>
    <w:rsid w:val="00CB7EA9"/>
    <w:rsid w:val="00CC0035"/>
    <w:rsid w:val="00CC29BA"/>
    <w:rsid w:val="00CC6072"/>
    <w:rsid w:val="00CC695F"/>
    <w:rsid w:val="00CC724E"/>
    <w:rsid w:val="00CC73D4"/>
    <w:rsid w:val="00CD0D5B"/>
    <w:rsid w:val="00CD2A23"/>
    <w:rsid w:val="00CD2CDA"/>
    <w:rsid w:val="00CD4212"/>
    <w:rsid w:val="00CD4C7D"/>
    <w:rsid w:val="00CE1798"/>
    <w:rsid w:val="00CE30DC"/>
    <w:rsid w:val="00CE30DF"/>
    <w:rsid w:val="00CE5D9F"/>
    <w:rsid w:val="00CE7BF4"/>
    <w:rsid w:val="00CF1D4F"/>
    <w:rsid w:val="00CF2D4E"/>
    <w:rsid w:val="00CF3084"/>
    <w:rsid w:val="00CF3DE0"/>
    <w:rsid w:val="00CF5072"/>
    <w:rsid w:val="00CF601F"/>
    <w:rsid w:val="00CF6A89"/>
    <w:rsid w:val="00CF7D72"/>
    <w:rsid w:val="00D0009B"/>
    <w:rsid w:val="00D01D2B"/>
    <w:rsid w:val="00D0316A"/>
    <w:rsid w:val="00D045A3"/>
    <w:rsid w:val="00D05ED3"/>
    <w:rsid w:val="00D065AF"/>
    <w:rsid w:val="00D120B7"/>
    <w:rsid w:val="00D139ED"/>
    <w:rsid w:val="00D15FDF"/>
    <w:rsid w:val="00D208AD"/>
    <w:rsid w:val="00D3051E"/>
    <w:rsid w:val="00D332A6"/>
    <w:rsid w:val="00D33D2E"/>
    <w:rsid w:val="00D342EB"/>
    <w:rsid w:val="00D3737A"/>
    <w:rsid w:val="00D43D13"/>
    <w:rsid w:val="00D443BC"/>
    <w:rsid w:val="00D46E9A"/>
    <w:rsid w:val="00D47BBB"/>
    <w:rsid w:val="00D50A1E"/>
    <w:rsid w:val="00D545DB"/>
    <w:rsid w:val="00D56328"/>
    <w:rsid w:val="00D569DD"/>
    <w:rsid w:val="00D57360"/>
    <w:rsid w:val="00D6460F"/>
    <w:rsid w:val="00D64F1E"/>
    <w:rsid w:val="00D65B9E"/>
    <w:rsid w:val="00D664C7"/>
    <w:rsid w:val="00D6731B"/>
    <w:rsid w:val="00D70510"/>
    <w:rsid w:val="00D72247"/>
    <w:rsid w:val="00D73236"/>
    <w:rsid w:val="00D747F9"/>
    <w:rsid w:val="00D80B2E"/>
    <w:rsid w:val="00D81A5C"/>
    <w:rsid w:val="00D825AA"/>
    <w:rsid w:val="00D863D1"/>
    <w:rsid w:val="00D865EE"/>
    <w:rsid w:val="00D90FE0"/>
    <w:rsid w:val="00D93882"/>
    <w:rsid w:val="00D93A48"/>
    <w:rsid w:val="00D93E7A"/>
    <w:rsid w:val="00DA03FE"/>
    <w:rsid w:val="00DA4746"/>
    <w:rsid w:val="00DA4DFC"/>
    <w:rsid w:val="00DA58E6"/>
    <w:rsid w:val="00DB1E92"/>
    <w:rsid w:val="00DB3DD5"/>
    <w:rsid w:val="00DC328A"/>
    <w:rsid w:val="00DC469B"/>
    <w:rsid w:val="00DC4D98"/>
    <w:rsid w:val="00DC4EFE"/>
    <w:rsid w:val="00DC6838"/>
    <w:rsid w:val="00DD3EA6"/>
    <w:rsid w:val="00DD5916"/>
    <w:rsid w:val="00DD5E87"/>
    <w:rsid w:val="00DE1402"/>
    <w:rsid w:val="00DE1F78"/>
    <w:rsid w:val="00DE382A"/>
    <w:rsid w:val="00DE49C1"/>
    <w:rsid w:val="00DE5288"/>
    <w:rsid w:val="00DE726A"/>
    <w:rsid w:val="00DF3049"/>
    <w:rsid w:val="00DF328B"/>
    <w:rsid w:val="00DF5062"/>
    <w:rsid w:val="00DF6388"/>
    <w:rsid w:val="00DF689D"/>
    <w:rsid w:val="00DF6D91"/>
    <w:rsid w:val="00E02174"/>
    <w:rsid w:val="00E077B0"/>
    <w:rsid w:val="00E10FF9"/>
    <w:rsid w:val="00E22C44"/>
    <w:rsid w:val="00E244B0"/>
    <w:rsid w:val="00E275BE"/>
    <w:rsid w:val="00E31141"/>
    <w:rsid w:val="00E3399B"/>
    <w:rsid w:val="00E340FF"/>
    <w:rsid w:val="00E34B2C"/>
    <w:rsid w:val="00E35DFD"/>
    <w:rsid w:val="00E36951"/>
    <w:rsid w:val="00E40D2B"/>
    <w:rsid w:val="00E44293"/>
    <w:rsid w:val="00E4438C"/>
    <w:rsid w:val="00E45A85"/>
    <w:rsid w:val="00E45D43"/>
    <w:rsid w:val="00E516EC"/>
    <w:rsid w:val="00E53998"/>
    <w:rsid w:val="00E616D1"/>
    <w:rsid w:val="00E63F69"/>
    <w:rsid w:val="00E64614"/>
    <w:rsid w:val="00E7155F"/>
    <w:rsid w:val="00E75786"/>
    <w:rsid w:val="00E76D89"/>
    <w:rsid w:val="00E7719B"/>
    <w:rsid w:val="00E77D29"/>
    <w:rsid w:val="00E80819"/>
    <w:rsid w:val="00E838D4"/>
    <w:rsid w:val="00E84B93"/>
    <w:rsid w:val="00E908E0"/>
    <w:rsid w:val="00E93014"/>
    <w:rsid w:val="00E934C1"/>
    <w:rsid w:val="00E9360A"/>
    <w:rsid w:val="00E94677"/>
    <w:rsid w:val="00E953B2"/>
    <w:rsid w:val="00E95E89"/>
    <w:rsid w:val="00E97B5E"/>
    <w:rsid w:val="00EA020D"/>
    <w:rsid w:val="00EA3289"/>
    <w:rsid w:val="00EA34AA"/>
    <w:rsid w:val="00EA3CEE"/>
    <w:rsid w:val="00EA6C8B"/>
    <w:rsid w:val="00EA7AE0"/>
    <w:rsid w:val="00EA7D1A"/>
    <w:rsid w:val="00EB0F3F"/>
    <w:rsid w:val="00EB1C07"/>
    <w:rsid w:val="00EB1FCE"/>
    <w:rsid w:val="00EB5203"/>
    <w:rsid w:val="00EB7D72"/>
    <w:rsid w:val="00EC5F30"/>
    <w:rsid w:val="00ED2D2B"/>
    <w:rsid w:val="00ED2DD0"/>
    <w:rsid w:val="00ED6871"/>
    <w:rsid w:val="00ED7234"/>
    <w:rsid w:val="00ED7756"/>
    <w:rsid w:val="00EE299E"/>
    <w:rsid w:val="00EE4989"/>
    <w:rsid w:val="00EF07A8"/>
    <w:rsid w:val="00EF6D34"/>
    <w:rsid w:val="00EF7779"/>
    <w:rsid w:val="00F03049"/>
    <w:rsid w:val="00F0386C"/>
    <w:rsid w:val="00F06B71"/>
    <w:rsid w:val="00F07D92"/>
    <w:rsid w:val="00F1074B"/>
    <w:rsid w:val="00F12D88"/>
    <w:rsid w:val="00F140E1"/>
    <w:rsid w:val="00F15B49"/>
    <w:rsid w:val="00F21BA4"/>
    <w:rsid w:val="00F22823"/>
    <w:rsid w:val="00F233A2"/>
    <w:rsid w:val="00F257EE"/>
    <w:rsid w:val="00F26B92"/>
    <w:rsid w:val="00F3577D"/>
    <w:rsid w:val="00F40377"/>
    <w:rsid w:val="00F406EB"/>
    <w:rsid w:val="00F446A3"/>
    <w:rsid w:val="00F44C54"/>
    <w:rsid w:val="00F4518F"/>
    <w:rsid w:val="00F47A72"/>
    <w:rsid w:val="00F502DC"/>
    <w:rsid w:val="00F51618"/>
    <w:rsid w:val="00F52FE9"/>
    <w:rsid w:val="00F61D89"/>
    <w:rsid w:val="00F71417"/>
    <w:rsid w:val="00F71921"/>
    <w:rsid w:val="00F73B92"/>
    <w:rsid w:val="00F8230D"/>
    <w:rsid w:val="00F84D70"/>
    <w:rsid w:val="00F86A51"/>
    <w:rsid w:val="00F876E8"/>
    <w:rsid w:val="00FA3DF8"/>
    <w:rsid w:val="00FA6A73"/>
    <w:rsid w:val="00FA718C"/>
    <w:rsid w:val="00FA7511"/>
    <w:rsid w:val="00FB0AFC"/>
    <w:rsid w:val="00FB1175"/>
    <w:rsid w:val="00FB302E"/>
    <w:rsid w:val="00FB43EF"/>
    <w:rsid w:val="00FB5A63"/>
    <w:rsid w:val="00FC3EBE"/>
    <w:rsid w:val="00FC3F9A"/>
    <w:rsid w:val="00FC522A"/>
    <w:rsid w:val="00FC582A"/>
    <w:rsid w:val="00FC6A4A"/>
    <w:rsid w:val="00FC70C2"/>
    <w:rsid w:val="00FD2739"/>
    <w:rsid w:val="00FD409D"/>
    <w:rsid w:val="00FD5B3A"/>
    <w:rsid w:val="00FD6081"/>
    <w:rsid w:val="00FD6548"/>
    <w:rsid w:val="00FD7F95"/>
    <w:rsid w:val="00FE1236"/>
    <w:rsid w:val="00FE24DA"/>
    <w:rsid w:val="00FE3543"/>
    <w:rsid w:val="00FE4E7E"/>
    <w:rsid w:val="00FE6191"/>
    <w:rsid w:val="00FF0A7C"/>
    <w:rsid w:val="00FF176C"/>
    <w:rsid w:val="00FF2ED7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FC9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6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2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ream.osn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44B544-A6A4-4D43-A150-44FB47586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742B7F-F61B-4F17-A8BE-B4D3399495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0</Words>
  <Characters>536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at Matar</dc:creator>
  <cp:keywords/>
  <dc:description/>
  <cp:lastModifiedBy>Reem FarajAllah</cp:lastModifiedBy>
  <cp:revision>2</cp:revision>
  <cp:lastPrinted>2017-04-04T10:04:00Z</cp:lastPrinted>
  <dcterms:created xsi:type="dcterms:W3CDTF">2020-10-19T13:43:00Z</dcterms:created>
  <dcterms:modified xsi:type="dcterms:W3CDTF">2020-10-1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